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1229" w14:textId="77777777" w:rsidR="00FE3A01" w:rsidRPr="00403E64" w:rsidRDefault="00DC406F">
      <w:pPr>
        <w:rPr>
          <w:rFonts w:ascii="宋体" w:eastAsia="宋体" w:hAnsi="宋体"/>
          <w:sz w:val="24"/>
        </w:rPr>
      </w:pPr>
      <w:r w:rsidRPr="00403E64">
        <w:rPr>
          <w:rFonts w:ascii="宋体" w:eastAsia="宋体" w:hAnsi="宋体" w:hint="eastAsia"/>
          <w:sz w:val="24"/>
        </w:rPr>
        <w:t>证券代码：</w:t>
      </w:r>
      <w:r w:rsidR="00F43981" w:rsidRPr="00721F0E">
        <w:rPr>
          <w:rFonts w:ascii="Times New Roman" w:eastAsia="宋体" w:hAnsi="Times New Roman" w:cs="Times New Roman"/>
          <w:sz w:val="24"/>
        </w:rPr>
        <w:t>688506</w:t>
      </w:r>
      <w:r w:rsidR="00F43981" w:rsidRPr="00403E64">
        <w:rPr>
          <w:rFonts w:ascii="宋体" w:eastAsia="宋体" w:hAnsi="宋体" w:hint="eastAsia"/>
          <w:sz w:val="24"/>
        </w:rPr>
        <w:t xml:space="preserve"> </w:t>
      </w:r>
      <w:r w:rsidRPr="00403E64">
        <w:rPr>
          <w:rFonts w:ascii="宋体" w:eastAsia="宋体" w:hAnsi="宋体"/>
          <w:sz w:val="24"/>
        </w:rPr>
        <w:t xml:space="preserve">                                </w:t>
      </w:r>
      <w:r w:rsidRPr="00403E64">
        <w:rPr>
          <w:rFonts w:ascii="宋体" w:eastAsia="宋体" w:hAnsi="宋体" w:hint="eastAsia"/>
          <w:sz w:val="24"/>
        </w:rPr>
        <w:t>证券简称：百利天恒</w:t>
      </w:r>
    </w:p>
    <w:p w14:paraId="1475685E" w14:textId="77777777" w:rsidR="00DC406F" w:rsidRPr="00403E64" w:rsidRDefault="00DC406F" w:rsidP="00DC406F">
      <w:pPr>
        <w:jc w:val="center"/>
        <w:rPr>
          <w:rFonts w:ascii="宋体" w:eastAsia="宋体" w:hAnsi="宋体"/>
          <w:b/>
          <w:sz w:val="32"/>
          <w:szCs w:val="32"/>
        </w:rPr>
      </w:pPr>
      <w:r w:rsidRPr="00403E64">
        <w:rPr>
          <w:rFonts w:ascii="宋体" w:eastAsia="宋体" w:hAnsi="宋体" w:hint="eastAsia"/>
          <w:b/>
          <w:sz w:val="32"/>
          <w:szCs w:val="32"/>
        </w:rPr>
        <w:t>四川百利天恒药业股份有限公司</w:t>
      </w:r>
    </w:p>
    <w:p w14:paraId="77319DD6" w14:textId="77777777" w:rsidR="00DC406F" w:rsidRPr="00403E64" w:rsidRDefault="00DC406F" w:rsidP="00DC406F">
      <w:pPr>
        <w:jc w:val="center"/>
        <w:rPr>
          <w:rFonts w:ascii="宋体" w:eastAsia="宋体" w:hAnsi="宋体"/>
          <w:b/>
          <w:sz w:val="32"/>
          <w:szCs w:val="32"/>
        </w:rPr>
      </w:pPr>
      <w:r w:rsidRPr="00403E64">
        <w:rPr>
          <w:rFonts w:ascii="宋体" w:eastAsia="宋体" w:hAnsi="宋体"/>
          <w:b/>
          <w:sz w:val="32"/>
          <w:szCs w:val="32"/>
        </w:rPr>
        <w:t>投资者关系活动记录表</w:t>
      </w:r>
    </w:p>
    <w:p w14:paraId="458103B7" w14:textId="0E913413" w:rsidR="00DC406F" w:rsidRPr="00403E64" w:rsidRDefault="00DC406F" w:rsidP="00F43981">
      <w:pPr>
        <w:jc w:val="center"/>
        <w:rPr>
          <w:rFonts w:ascii="宋体" w:eastAsia="宋体" w:hAnsi="宋体"/>
          <w:b/>
          <w:sz w:val="22"/>
          <w:szCs w:val="32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696"/>
        <w:gridCol w:w="6600"/>
      </w:tblGrid>
      <w:tr w:rsidR="00DE3CC2" w:rsidRPr="00403E64" w14:paraId="08A72284" w14:textId="77777777" w:rsidTr="003C3B67">
        <w:tc>
          <w:tcPr>
            <w:tcW w:w="1696" w:type="dxa"/>
            <w:vAlign w:val="center"/>
          </w:tcPr>
          <w:p w14:paraId="01786FC2" w14:textId="77777777" w:rsidR="00DE3CC2" w:rsidRPr="00403E64" w:rsidRDefault="00DE3CC2" w:rsidP="00BA3687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投资者关系活动类别</w:t>
            </w:r>
          </w:p>
        </w:tc>
        <w:tc>
          <w:tcPr>
            <w:tcW w:w="6600" w:type="dxa"/>
            <w:vAlign w:val="center"/>
          </w:tcPr>
          <w:p w14:paraId="046404A7" w14:textId="1630A2FC" w:rsidR="00DE3CC2" w:rsidRPr="00E33E41" w:rsidRDefault="00EA5272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E33E41">
              <w:rPr>
                <w:rFonts w:ascii="宋体" w:eastAsia="宋体" w:hAnsi="宋体" w:hint="eastAsia"/>
                <w:sz w:val="24"/>
                <w:szCs w:val="24"/>
              </w:rPr>
              <w:t>□</w:t>
            </w:r>
            <w:r w:rsidR="00DE3CC2" w:rsidRPr="00E33E41">
              <w:rPr>
                <w:rFonts w:ascii="宋体" w:eastAsia="宋体" w:hAnsi="宋体" w:hint="eastAsia"/>
                <w:sz w:val="24"/>
                <w:szCs w:val="24"/>
              </w:rPr>
              <w:t>特定对象调研</w:t>
            </w:r>
            <w:r w:rsidR="00DE3CC2" w:rsidRPr="00E33E41">
              <w:rPr>
                <w:rFonts w:ascii="宋体" w:eastAsia="宋体" w:hAnsi="宋体"/>
                <w:sz w:val="24"/>
                <w:szCs w:val="24"/>
              </w:rPr>
              <w:t xml:space="preserve">      </w:t>
            </w:r>
            <w:r w:rsidR="0070355E" w:rsidRPr="00E33E41">
              <w:rPr>
                <w:rFonts w:ascii="宋体" w:eastAsia="宋体" w:hAnsi="宋体"/>
                <w:sz w:val="24"/>
                <w:szCs w:val="24"/>
              </w:rPr>
              <w:t>□</w:t>
            </w:r>
            <w:r w:rsidR="00DE3CC2" w:rsidRPr="00E33E41">
              <w:rPr>
                <w:rFonts w:ascii="宋体" w:eastAsia="宋体" w:hAnsi="宋体"/>
                <w:sz w:val="24"/>
                <w:szCs w:val="24"/>
              </w:rPr>
              <w:t>分析师会议</w:t>
            </w:r>
          </w:p>
          <w:p w14:paraId="0C131D5D" w14:textId="3876144E" w:rsidR="00DE3CC2" w:rsidRPr="00E33E41" w:rsidRDefault="00DE3CC2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E33E41">
              <w:rPr>
                <w:rFonts w:ascii="宋体" w:eastAsia="宋体" w:hAnsi="宋体" w:hint="eastAsia"/>
                <w:sz w:val="24"/>
                <w:szCs w:val="24"/>
              </w:rPr>
              <w:t>□媒体采访</w:t>
            </w:r>
            <w:r w:rsidRPr="00E33E41">
              <w:rPr>
                <w:rFonts w:ascii="宋体" w:eastAsia="宋体" w:hAnsi="宋体"/>
                <w:sz w:val="24"/>
                <w:szCs w:val="24"/>
              </w:rPr>
              <w:t xml:space="preserve">          </w:t>
            </w:r>
            <w:r w:rsidR="001B1F79" w:rsidRPr="00E33E41">
              <w:rPr>
                <w:rFonts w:ascii="宋体" w:eastAsia="宋体" w:hAnsi="宋体" w:hint="eastAsia"/>
                <w:sz w:val="24"/>
                <w:szCs w:val="24"/>
              </w:rPr>
              <w:t>□</w:t>
            </w:r>
            <w:r w:rsidRPr="00E33E41">
              <w:rPr>
                <w:rFonts w:ascii="宋体" w:eastAsia="宋体" w:hAnsi="宋体"/>
                <w:sz w:val="24"/>
                <w:szCs w:val="24"/>
              </w:rPr>
              <w:t>业绩说明会</w:t>
            </w:r>
          </w:p>
          <w:p w14:paraId="545A3B94" w14:textId="77777777" w:rsidR="00DE3CC2" w:rsidRPr="00E33E41" w:rsidRDefault="00DE3CC2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E33E41">
              <w:rPr>
                <w:rFonts w:ascii="宋体" w:eastAsia="宋体" w:hAnsi="宋体" w:hint="eastAsia"/>
                <w:sz w:val="24"/>
                <w:szCs w:val="24"/>
              </w:rPr>
              <w:t>□新闻发布会</w:t>
            </w:r>
            <w:r w:rsidRPr="00E33E41">
              <w:rPr>
                <w:rFonts w:ascii="宋体" w:eastAsia="宋体" w:hAnsi="宋体"/>
                <w:sz w:val="24"/>
                <w:szCs w:val="24"/>
              </w:rPr>
              <w:t xml:space="preserve">        □路演活动</w:t>
            </w:r>
          </w:p>
          <w:p w14:paraId="43BFBF02" w14:textId="77777777" w:rsidR="00A52C7C" w:rsidRDefault="006D41F9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E33E41">
              <w:rPr>
                <w:rFonts w:ascii="宋体" w:eastAsia="宋体" w:hAnsi="宋体" w:hint="eastAsia"/>
                <w:sz w:val="24"/>
                <w:szCs w:val="24"/>
              </w:rPr>
              <w:t>□</w:t>
            </w:r>
            <w:r w:rsidR="00DE3CC2" w:rsidRPr="00E33E41">
              <w:rPr>
                <w:rFonts w:ascii="宋体" w:eastAsia="宋体" w:hAnsi="宋体" w:hint="eastAsia"/>
                <w:sz w:val="24"/>
                <w:szCs w:val="24"/>
              </w:rPr>
              <w:t xml:space="preserve">现场参观 </w:t>
            </w:r>
            <w:r w:rsidR="00DE3CC2" w:rsidRPr="00E33E41">
              <w:rPr>
                <w:rFonts w:ascii="宋体" w:eastAsia="宋体" w:hAnsi="宋体"/>
                <w:sz w:val="24"/>
                <w:szCs w:val="24"/>
              </w:rPr>
              <w:t xml:space="preserve">         </w:t>
            </w:r>
          </w:p>
          <w:p w14:paraId="24AC7F94" w14:textId="79DC02A2" w:rsidR="00DE3CC2" w:rsidRPr="00403E64" w:rsidRDefault="006A4902" w:rsidP="00BA3687">
            <w:pPr>
              <w:spacing w:line="360" w:lineRule="auto"/>
              <w:rPr>
                <w:rFonts w:ascii="宋体" w:eastAsia="宋体" w:hAnsi="宋体"/>
                <w:sz w:val="24"/>
              </w:rPr>
            </w:pPr>
            <w:r w:rsidRPr="00E33E41">
              <w:rPr>
                <w:rFonts w:ascii="宋体" w:eastAsia="宋体" w:hAnsi="宋体" w:hint="eastAsia"/>
                <w:sz w:val="24"/>
                <w:szCs w:val="24"/>
              </w:rPr>
              <w:t>√</w:t>
            </w:r>
            <w:r w:rsidR="00DE3CC2" w:rsidRPr="00E33E41">
              <w:rPr>
                <w:rFonts w:ascii="宋体" w:eastAsia="宋体" w:hAnsi="宋体"/>
                <w:sz w:val="24"/>
                <w:szCs w:val="24"/>
              </w:rPr>
              <w:t>其他（</w:t>
            </w:r>
            <w:r w:rsidR="003707F1" w:rsidRPr="003707F1">
              <w:rPr>
                <w:rFonts w:ascii="宋体" w:eastAsia="宋体" w:hAnsi="宋体"/>
                <w:sz w:val="24"/>
                <w:szCs w:val="24"/>
              </w:rPr>
              <w:t>202</w:t>
            </w:r>
            <w:r w:rsidR="004C778E">
              <w:rPr>
                <w:rFonts w:ascii="宋体" w:eastAsia="宋体" w:hAnsi="宋体"/>
                <w:sz w:val="24"/>
                <w:szCs w:val="24"/>
              </w:rPr>
              <w:t>5</w:t>
            </w:r>
            <w:r w:rsidR="003707F1" w:rsidRPr="003707F1">
              <w:rPr>
                <w:rFonts w:ascii="宋体" w:eastAsia="宋体" w:hAnsi="宋体"/>
                <w:sz w:val="24"/>
                <w:szCs w:val="24"/>
              </w:rPr>
              <w:t>年</w:t>
            </w:r>
            <w:r w:rsidR="004C778E">
              <w:rPr>
                <w:rFonts w:ascii="宋体" w:eastAsia="宋体" w:hAnsi="宋体" w:hint="eastAsia"/>
                <w:sz w:val="24"/>
                <w:szCs w:val="24"/>
              </w:rPr>
              <w:t>年报、2</w:t>
            </w:r>
            <w:r w:rsidR="004C778E">
              <w:rPr>
                <w:rFonts w:ascii="宋体" w:eastAsia="宋体" w:hAnsi="宋体"/>
                <w:sz w:val="24"/>
                <w:szCs w:val="24"/>
              </w:rPr>
              <w:t>026</w:t>
            </w:r>
            <w:r w:rsidR="004C778E">
              <w:rPr>
                <w:rFonts w:ascii="宋体" w:eastAsia="宋体" w:hAnsi="宋体" w:hint="eastAsia"/>
                <w:sz w:val="24"/>
                <w:szCs w:val="24"/>
              </w:rPr>
              <w:t>年一季</w:t>
            </w:r>
            <w:r w:rsidR="00A52C7C">
              <w:rPr>
                <w:rFonts w:ascii="宋体" w:eastAsia="宋体" w:hAnsi="宋体" w:hint="eastAsia"/>
                <w:sz w:val="24"/>
                <w:szCs w:val="24"/>
              </w:rPr>
              <w:t>报及近期业务进展电话会</w:t>
            </w:r>
            <w:r w:rsidR="00DE3CC2" w:rsidRPr="00E33E41">
              <w:rPr>
                <w:rFonts w:ascii="宋体" w:eastAsia="宋体" w:hAnsi="宋体"/>
                <w:sz w:val="24"/>
                <w:szCs w:val="24"/>
              </w:rPr>
              <w:t>）</w:t>
            </w:r>
          </w:p>
        </w:tc>
      </w:tr>
      <w:tr w:rsidR="00DE3CC2" w:rsidRPr="00403E64" w14:paraId="4FF79863" w14:textId="77777777" w:rsidTr="003C3B67">
        <w:tc>
          <w:tcPr>
            <w:tcW w:w="1696" w:type="dxa"/>
            <w:vAlign w:val="center"/>
          </w:tcPr>
          <w:p w14:paraId="0EE3DBF3" w14:textId="77777777" w:rsidR="00DE3CC2" w:rsidRPr="00403E64" w:rsidRDefault="00DE3CC2" w:rsidP="00BA3687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参与单位名称</w:t>
            </w:r>
          </w:p>
        </w:tc>
        <w:tc>
          <w:tcPr>
            <w:tcW w:w="6600" w:type="dxa"/>
            <w:vAlign w:val="center"/>
          </w:tcPr>
          <w:p w14:paraId="39ED24A6" w14:textId="1D6B06E2" w:rsidR="008F2187" w:rsidRDefault="00945682" w:rsidP="004C778E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信证券、东吴证券、</w:t>
            </w:r>
            <w:r w:rsidR="004C778E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广发证券、兴业证券、</w:t>
            </w:r>
            <w:r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开源证券</w:t>
            </w:r>
            <w:r w:rsidR="004C778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4C778E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金公司、</w:t>
            </w:r>
            <w:r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信建投证券、</w:t>
            </w:r>
            <w:r w:rsidR="004C778E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国泰海通证券、</w:t>
            </w:r>
            <w:r w:rsidR="004C778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天风</w:t>
            </w:r>
            <w:r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证券、</w:t>
            </w:r>
            <w:r w:rsidR="004C778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西部</w:t>
            </w:r>
            <w:r w:rsidR="004C778E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证券</w:t>
            </w:r>
            <w:r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4C778E" w:rsidRPr="004C778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四川发展证券投资基金管理有限公司</w:t>
            </w:r>
            <w:r w:rsidR="004C778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8F2187" w:rsidRP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理成资产管理有限公司</w:t>
            </w:r>
            <w:r w:rsid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8F2187" w:rsidRP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颢科私募基金管理</w:t>
            </w:r>
            <w:r w:rsidR="008F2187" w:rsidRPr="008F2187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="008F2187" w:rsidRPr="008F2187">
              <w:rPr>
                <w:rFonts w:ascii="Times New Roman" w:eastAsia="宋体" w:hAnsi="Times New Roman" w:cs="Times New Roman"/>
                <w:sz w:val="24"/>
                <w:szCs w:val="24"/>
              </w:rPr>
              <w:t>上海</w:t>
            </w:r>
            <w:r w:rsidR="008F2187" w:rsidRPr="008F218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="008F2187" w:rsidRPr="008F2187">
              <w:rPr>
                <w:rFonts w:ascii="Times New Roman" w:eastAsia="宋体" w:hAnsi="Times New Roman" w:cs="Times New Roman"/>
                <w:sz w:val="24"/>
                <w:szCs w:val="24"/>
              </w:rPr>
              <w:t>有限责任公司</w:t>
            </w:r>
            <w:r w:rsid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8F2187" w:rsidRP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东方证券资产管理有限公司</w:t>
            </w:r>
            <w:r w:rsid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8F2187" w:rsidRP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深圳市前海海富资产管理有限公司</w:t>
            </w:r>
            <w:r w:rsid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8F2187" w:rsidRP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混沌投资（集团）有限公司</w:t>
            </w:r>
            <w:r w:rsid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8F2187" w:rsidRPr="004C778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安信基金管理有限责任公司</w:t>
            </w:r>
            <w:r w:rsid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</w:p>
          <w:p w14:paraId="184952BB" w14:textId="72AEB15E" w:rsidR="00945682" w:rsidRPr="004C778E" w:rsidRDefault="004C778E" w:rsidP="004C778E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C778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野村证券资管部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8F2187" w:rsidRP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广东精一私募基金管理有限公司</w:t>
            </w:r>
            <w:r w:rsid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8F2187" w:rsidRP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乾瞻投资管理有限公司</w:t>
            </w:r>
            <w:r w:rsid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8F2187" w:rsidRP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广州市圆石投资管理有限公司</w:t>
            </w:r>
            <w:r w:rsidR="008F21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4C778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北京富纳投资有限公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4C778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景顺长城基金管理有限公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4C778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华安基金管理有限公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4C778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东吴基金管理有限公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广东瑞天私募基金管理有限公司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武汉盛帆电子股份有限公司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新伯霖私募基金管理有限公司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国民生银行股份有限公司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杭州汇升投资管理有限公司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瓴仁私募基金管理合伙企业（有限合伙）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鹏山资产管理有限公司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淡水泉（北京）投资管理有限公司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碧云资本管理有限公司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光大证券股份有限公司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韩国投资信托运用株式会社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宝盈基金管理有限公司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名禹资产管理有限公司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邮创业基金管理股份有限公司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康恩贝集团有限公司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深圳市红石榴投资管理有限公司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AE65EC" w:rsidRP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晓甪鉴远私募基金管理有限公司</w:t>
            </w:r>
            <w:r w:rsidR="00AE65E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720D2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国联民生、华西证券、华福证券、东方证券、国海医药、申万宏源、招商证券、太平洋证券、太朴</w:t>
            </w:r>
            <w:r w:rsidR="005870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生命科学</w:t>
            </w:r>
            <w:r w:rsidR="005870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lastRenderedPageBreak/>
              <w:t>投资</w:t>
            </w:r>
            <w:r w:rsidR="00720D2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720D21" w:rsidRPr="00720D2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临港东方君和科创产业股权投资基金合伙企业</w:t>
            </w:r>
            <w:r w:rsidR="00720D21" w:rsidRPr="00720D21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="00720D21" w:rsidRPr="00720D21">
              <w:rPr>
                <w:rFonts w:ascii="Times New Roman" w:eastAsia="宋体" w:hAnsi="Times New Roman" w:cs="Times New Roman"/>
                <w:sz w:val="24"/>
                <w:szCs w:val="24"/>
              </w:rPr>
              <w:t>有限合伙</w:t>
            </w:r>
            <w:r w:rsidR="00720D21" w:rsidRPr="00720D21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="0047399F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等</w:t>
            </w:r>
            <w:r w:rsidR="00A90124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超</w:t>
            </w:r>
            <w:r w:rsidR="00A90124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5</w:t>
            </w:r>
            <w:r w:rsidR="00127D6C" w:rsidRPr="00A90124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  <w:r w:rsidR="00127D6C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家</w:t>
            </w:r>
            <w:r w:rsidR="0047399F" w:rsidRPr="00A90124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机构</w:t>
            </w:r>
          </w:p>
        </w:tc>
      </w:tr>
      <w:tr w:rsidR="00DE3CC2" w:rsidRPr="00403E64" w14:paraId="1BAF8D6E" w14:textId="77777777" w:rsidTr="003C3B67">
        <w:tc>
          <w:tcPr>
            <w:tcW w:w="1696" w:type="dxa"/>
            <w:vAlign w:val="center"/>
          </w:tcPr>
          <w:p w14:paraId="689E009A" w14:textId="77777777" w:rsidR="00DE3CC2" w:rsidRPr="00403E64" w:rsidRDefault="00DE3CC2" w:rsidP="00BA3687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lastRenderedPageBreak/>
              <w:t>时间</w:t>
            </w:r>
          </w:p>
        </w:tc>
        <w:tc>
          <w:tcPr>
            <w:tcW w:w="6600" w:type="dxa"/>
            <w:vAlign w:val="center"/>
          </w:tcPr>
          <w:p w14:paraId="108A10B4" w14:textId="3B9A3CBF" w:rsidR="00215647" w:rsidRPr="00FC0D3C" w:rsidRDefault="00A0222B" w:rsidP="00BA3687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C0D3C">
              <w:rPr>
                <w:rFonts w:ascii="Times New Roman" w:eastAsia="宋体" w:hAnsi="Times New Roman" w:cs="Times New Roman"/>
                <w:sz w:val="24"/>
                <w:szCs w:val="24"/>
              </w:rPr>
              <w:t>202</w:t>
            </w:r>
            <w:r w:rsidR="004C778E">
              <w:rPr>
                <w:rFonts w:ascii="Times New Roman" w:eastAsia="宋体" w:hAnsi="Times New Roman" w:cs="Times New Roman"/>
                <w:sz w:val="24"/>
                <w:szCs w:val="24"/>
              </w:rPr>
              <w:t>6</w:t>
            </w:r>
            <w:r w:rsidR="0027709C" w:rsidRPr="00FC0D3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</w:t>
            </w:r>
            <w:r w:rsidR="004C778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4</w:t>
            </w:r>
            <w:r w:rsidR="0027709C" w:rsidRPr="00FC0D3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月</w:t>
            </w:r>
            <w:r w:rsidR="00873958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  <w:r w:rsidR="00A52C7C">
              <w:rPr>
                <w:rFonts w:ascii="Times New Roman" w:eastAsia="宋体" w:hAnsi="Times New Roman" w:cs="Times New Roman"/>
                <w:sz w:val="24"/>
                <w:szCs w:val="24"/>
              </w:rPr>
              <w:t>8</w:t>
            </w:r>
            <w:r w:rsidR="0027709C" w:rsidRPr="00FC0D3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日</w:t>
            </w:r>
          </w:p>
        </w:tc>
      </w:tr>
      <w:tr w:rsidR="00DE3CC2" w:rsidRPr="00403E64" w14:paraId="260358C0" w14:textId="77777777" w:rsidTr="003C3B67">
        <w:tc>
          <w:tcPr>
            <w:tcW w:w="1696" w:type="dxa"/>
            <w:vAlign w:val="center"/>
          </w:tcPr>
          <w:p w14:paraId="38D165BD" w14:textId="77777777" w:rsidR="00DE3CC2" w:rsidRPr="00403E64" w:rsidRDefault="00A56A36" w:rsidP="00BA3687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地点</w:t>
            </w:r>
          </w:p>
        </w:tc>
        <w:tc>
          <w:tcPr>
            <w:tcW w:w="6600" w:type="dxa"/>
            <w:vAlign w:val="center"/>
          </w:tcPr>
          <w:p w14:paraId="5438E704" w14:textId="753710E4" w:rsidR="00DE3CC2" w:rsidRPr="00FC0D3C" w:rsidRDefault="008A6A0A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FC0D3C">
              <w:rPr>
                <w:rFonts w:ascii="宋体" w:eastAsia="宋体" w:hAnsi="宋体" w:hint="eastAsia"/>
                <w:sz w:val="24"/>
                <w:szCs w:val="24"/>
              </w:rPr>
              <w:t>线上电话会及公司会议室</w:t>
            </w:r>
          </w:p>
        </w:tc>
      </w:tr>
      <w:tr w:rsidR="00DE3CC2" w:rsidRPr="00403E64" w14:paraId="106635A0" w14:textId="77777777" w:rsidTr="003C3B67">
        <w:tc>
          <w:tcPr>
            <w:tcW w:w="1696" w:type="dxa"/>
            <w:vAlign w:val="center"/>
          </w:tcPr>
          <w:p w14:paraId="69707E7C" w14:textId="77777777" w:rsidR="00DE3CC2" w:rsidRPr="00403E64" w:rsidRDefault="000952B2" w:rsidP="00BA3687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接待人员</w:t>
            </w:r>
          </w:p>
        </w:tc>
        <w:tc>
          <w:tcPr>
            <w:tcW w:w="6600" w:type="dxa"/>
            <w:vAlign w:val="center"/>
          </w:tcPr>
          <w:p w14:paraId="61A441BA" w14:textId="53829C8B" w:rsidR="00D57E2B" w:rsidRPr="00FC0D3C" w:rsidRDefault="00513693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百利天恒</w:t>
            </w:r>
            <w:r w:rsidR="00D57E2B" w:rsidRPr="00FC0D3C">
              <w:rPr>
                <w:rFonts w:ascii="宋体" w:eastAsia="宋体" w:hAnsi="宋体"/>
                <w:sz w:val="24"/>
                <w:szCs w:val="24"/>
              </w:rPr>
              <w:t>董事长、总经理、首席科学官：</w:t>
            </w:r>
            <w:r w:rsidR="00D57E2B" w:rsidRPr="00FC0D3C">
              <w:rPr>
                <w:rFonts w:ascii="宋体" w:eastAsia="宋体" w:hAnsi="宋体" w:hint="eastAsia"/>
                <w:sz w:val="24"/>
                <w:szCs w:val="24"/>
              </w:rPr>
              <w:t>朱义博士</w:t>
            </w:r>
          </w:p>
          <w:p w14:paraId="1D4A2536" w14:textId="2C588C6F" w:rsidR="00327DF7" w:rsidRDefault="00513693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百利天恒</w:t>
            </w:r>
            <w:r w:rsidR="002A7D0B" w:rsidRPr="002A7D0B">
              <w:rPr>
                <w:rFonts w:ascii="宋体" w:eastAsia="宋体" w:hAnsi="宋体" w:hint="eastAsia"/>
                <w:sz w:val="24"/>
                <w:szCs w:val="24"/>
              </w:rPr>
              <w:t>董事、常务副</w:t>
            </w:r>
            <w:r w:rsidR="00CC3B86">
              <w:rPr>
                <w:rFonts w:ascii="宋体" w:eastAsia="宋体" w:hAnsi="宋体" w:hint="eastAsia"/>
                <w:sz w:val="24"/>
                <w:szCs w:val="24"/>
              </w:rPr>
              <w:t>总裁</w:t>
            </w:r>
            <w:r w:rsidR="002A7D0B" w:rsidRPr="002A7D0B">
              <w:rPr>
                <w:rFonts w:ascii="宋体" w:eastAsia="宋体" w:hAnsi="宋体" w:hint="eastAsia"/>
                <w:sz w:val="24"/>
                <w:szCs w:val="24"/>
              </w:rPr>
              <w:t>、财务</w:t>
            </w:r>
            <w:r w:rsidR="00CC3B86">
              <w:rPr>
                <w:rFonts w:ascii="宋体" w:eastAsia="宋体" w:hAnsi="宋体" w:hint="eastAsia"/>
                <w:sz w:val="24"/>
                <w:szCs w:val="24"/>
              </w:rPr>
              <w:t>负责人</w:t>
            </w:r>
            <w:r w:rsidR="00274BDC" w:rsidRPr="00FC0D3C">
              <w:rPr>
                <w:rFonts w:ascii="宋体" w:eastAsia="宋体" w:hAnsi="宋体" w:hint="eastAsia"/>
                <w:sz w:val="24"/>
                <w:szCs w:val="24"/>
              </w:rPr>
              <w:t>：张苏娅女士</w:t>
            </w:r>
          </w:p>
          <w:p w14:paraId="61934F6F" w14:textId="77777777" w:rsidR="003707F1" w:rsidRDefault="00513693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百利天恒</w:t>
            </w:r>
            <w:r w:rsidR="00A52C7C">
              <w:rPr>
                <w:rFonts w:ascii="宋体" w:eastAsia="宋体" w:hAnsi="宋体" w:hint="eastAsia"/>
                <w:sz w:val="24"/>
                <w:szCs w:val="24"/>
              </w:rPr>
              <w:t>董事、</w:t>
            </w:r>
            <w:r w:rsidR="00A52C7C" w:rsidRPr="005B250B">
              <w:rPr>
                <w:rFonts w:ascii="Times New Roman" w:eastAsia="宋体" w:hAnsi="Times New Roman" w:cs="Times New Roman"/>
                <w:sz w:val="24"/>
                <w:szCs w:val="24"/>
              </w:rPr>
              <w:t>Systlmmune</w:t>
            </w:r>
            <w:r w:rsidR="00A52C7C" w:rsidRPr="00A52C7C">
              <w:rPr>
                <w:rFonts w:ascii="宋体" w:eastAsia="宋体" w:hAnsi="宋体"/>
                <w:sz w:val="24"/>
                <w:szCs w:val="24"/>
              </w:rPr>
              <w:t>首席技术数据官</w:t>
            </w:r>
            <w:r w:rsidR="00A52C7C">
              <w:rPr>
                <w:rFonts w:ascii="宋体" w:eastAsia="宋体" w:hAnsi="宋体" w:hint="eastAsia"/>
                <w:sz w:val="24"/>
                <w:szCs w:val="24"/>
              </w:rPr>
              <w:t>：朱海</w:t>
            </w:r>
            <w:r w:rsidR="00253F1F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  <w:p w14:paraId="7DAA7C0F" w14:textId="052A8D31" w:rsidR="00AB2DBC" w:rsidRPr="00FC0D3C" w:rsidRDefault="00AB2DBC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百利天恒证券事业部总监：陈雪玉</w:t>
            </w:r>
            <w:r w:rsidR="005D7653">
              <w:rPr>
                <w:rFonts w:ascii="宋体" w:eastAsia="宋体" w:hAnsi="宋体" w:hint="eastAsia"/>
                <w:sz w:val="24"/>
                <w:szCs w:val="24"/>
              </w:rPr>
              <w:t>女士</w:t>
            </w:r>
          </w:p>
        </w:tc>
      </w:tr>
      <w:tr w:rsidR="00DE3CC2" w:rsidRPr="000D75C0" w14:paraId="5B693C2C" w14:textId="77777777" w:rsidTr="003C3B67">
        <w:tc>
          <w:tcPr>
            <w:tcW w:w="1696" w:type="dxa"/>
            <w:vAlign w:val="center"/>
          </w:tcPr>
          <w:p w14:paraId="3C23FD70" w14:textId="77777777" w:rsidR="00DE3CC2" w:rsidRPr="00B1423E" w:rsidRDefault="00A56A36" w:rsidP="00721F0E">
            <w:pPr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B1423E">
              <w:rPr>
                <w:rFonts w:ascii="宋体" w:eastAsia="宋体" w:hAnsi="宋体" w:hint="eastAsia"/>
                <w:b/>
                <w:sz w:val="24"/>
              </w:rPr>
              <w:t>投资者关系活动主要内容介绍</w:t>
            </w:r>
          </w:p>
        </w:tc>
        <w:tc>
          <w:tcPr>
            <w:tcW w:w="6600" w:type="dxa"/>
            <w:vAlign w:val="center"/>
          </w:tcPr>
          <w:p w14:paraId="343DC81D" w14:textId="30C521BC" w:rsidR="009C2161" w:rsidRDefault="003C3B67" w:rsidP="00584BAD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公司开展线上</w:t>
            </w:r>
            <w:r w:rsidR="00A52C7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电话会</w:t>
            </w: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，就</w:t>
            </w:r>
            <w:r w:rsidR="00F12A0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 w:rsidR="004C778E" w:rsidRPr="003707F1">
              <w:rPr>
                <w:rFonts w:ascii="宋体" w:eastAsia="宋体" w:hAnsi="宋体"/>
                <w:sz w:val="24"/>
                <w:szCs w:val="24"/>
              </w:rPr>
              <w:t>202</w:t>
            </w:r>
            <w:r w:rsidR="004C778E">
              <w:rPr>
                <w:rFonts w:ascii="宋体" w:eastAsia="宋体" w:hAnsi="宋体"/>
                <w:sz w:val="24"/>
                <w:szCs w:val="24"/>
              </w:rPr>
              <w:t>5</w:t>
            </w:r>
            <w:r w:rsidR="004C778E" w:rsidRPr="003707F1">
              <w:rPr>
                <w:rFonts w:ascii="宋体" w:eastAsia="宋体" w:hAnsi="宋体"/>
                <w:sz w:val="24"/>
                <w:szCs w:val="24"/>
              </w:rPr>
              <w:t>年</w:t>
            </w:r>
            <w:r w:rsidR="004C778E">
              <w:rPr>
                <w:rFonts w:ascii="宋体" w:eastAsia="宋体" w:hAnsi="宋体" w:hint="eastAsia"/>
                <w:sz w:val="24"/>
                <w:szCs w:val="24"/>
              </w:rPr>
              <w:t>年报、2</w:t>
            </w:r>
            <w:r w:rsidR="004C778E">
              <w:rPr>
                <w:rFonts w:ascii="宋体" w:eastAsia="宋体" w:hAnsi="宋体"/>
                <w:sz w:val="24"/>
                <w:szCs w:val="24"/>
              </w:rPr>
              <w:t>026</w:t>
            </w:r>
            <w:r w:rsidR="004C778E">
              <w:rPr>
                <w:rFonts w:ascii="宋体" w:eastAsia="宋体" w:hAnsi="宋体" w:hint="eastAsia"/>
                <w:sz w:val="24"/>
                <w:szCs w:val="24"/>
              </w:rPr>
              <w:t>年一季报及近期业务</w:t>
            </w: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进展及投资者主要关心的问题进行沟通。</w:t>
            </w:r>
          </w:p>
          <w:p w14:paraId="26E35D2C" w14:textId="77777777" w:rsidR="003F2839" w:rsidRDefault="003F2839" w:rsidP="00D36C7B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14:paraId="1DF609FE" w14:textId="79561D65" w:rsidR="000E7119" w:rsidRPr="005C2BDF" w:rsidRDefault="000E7119" w:rsidP="00D36C7B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5C2BDF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 w:rsidRPr="005C2BDF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1:</w:t>
            </w:r>
            <w:r w:rsidRPr="005C2BDF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近期</w:t>
            </w:r>
            <w:r w:rsidR="0058709F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E</w:t>
            </w:r>
            <w:r w:rsidR="0058709F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LCC</w:t>
            </w:r>
            <w:r w:rsidR="0058709F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、</w:t>
            </w:r>
            <w:r w:rsidRPr="005C2BDF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ASCO</w:t>
            </w:r>
            <w:r w:rsidRPr="005C2BDF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大会公司数据披露情况？</w:t>
            </w:r>
          </w:p>
          <w:p w14:paraId="41AD03F0" w14:textId="1E2B8FF3" w:rsidR="001348A1" w:rsidRDefault="000E7119" w:rsidP="00613402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</w:t>
            </w:r>
            <w:r w:rsidR="0058709F" w:rsidRPr="00823CD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在</w:t>
            </w:r>
            <w:r w:rsidR="0058709F" w:rsidRPr="00823CDB">
              <w:rPr>
                <w:rFonts w:ascii="Times New Roman" w:eastAsia="宋体" w:hAnsi="Times New Roman" w:cs="Times New Roman"/>
                <w:sz w:val="24"/>
                <w:szCs w:val="24"/>
              </w:rPr>
              <w:t>2026</w:t>
            </w:r>
            <w:r w:rsidR="0058709F" w:rsidRPr="00823CDB">
              <w:rPr>
                <w:rFonts w:ascii="Times New Roman" w:eastAsia="宋体" w:hAnsi="Times New Roman" w:cs="Times New Roman"/>
                <w:sz w:val="24"/>
                <w:szCs w:val="24"/>
              </w:rPr>
              <w:t>年</w:t>
            </w:r>
            <w:r w:rsidR="0058709F" w:rsidRPr="00823CDB"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  <w:r w:rsidR="0058709F" w:rsidRPr="00823CDB">
              <w:rPr>
                <w:rFonts w:ascii="Times New Roman" w:eastAsia="宋体" w:hAnsi="Times New Roman" w:cs="Times New Roman"/>
                <w:sz w:val="24"/>
                <w:szCs w:val="24"/>
              </w:rPr>
              <w:t>月丹麦哥本哈根举行的欧洲肺癌大会（</w:t>
            </w:r>
            <w:r w:rsidR="0058709F" w:rsidRPr="00823CDB">
              <w:rPr>
                <w:rFonts w:ascii="Times New Roman" w:eastAsia="宋体" w:hAnsi="Times New Roman" w:cs="Times New Roman"/>
                <w:sz w:val="24"/>
                <w:szCs w:val="24"/>
              </w:rPr>
              <w:t>ELCC</w:t>
            </w:r>
            <w:r w:rsidR="0058709F" w:rsidRPr="00823CDB">
              <w:rPr>
                <w:rFonts w:ascii="Times New Roman" w:eastAsia="宋体" w:hAnsi="Times New Roman" w:cs="Times New Roman"/>
                <w:sz w:val="24"/>
                <w:szCs w:val="24"/>
              </w:rPr>
              <w:t>）上，</w:t>
            </w:r>
            <w:r w:rsidR="005870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 w:rsidR="0058709F" w:rsidRPr="00823CDB">
              <w:rPr>
                <w:rFonts w:ascii="Times New Roman" w:eastAsia="宋体" w:hAnsi="Times New Roman" w:cs="Times New Roman"/>
                <w:sz w:val="24"/>
                <w:szCs w:val="24"/>
              </w:rPr>
              <w:t>iza-bren</w:t>
            </w:r>
            <w:r w:rsidR="0058709F" w:rsidRPr="00823CDB">
              <w:rPr>
                <w:rFonts w:ascii="Times New Roman" w:eastAsia="宋体" w:hAnsi="Times New Roman" w:cs="Times New Roman"/>
                <w:sz w:val="24"/>
                <w:szCs w:val="24"/>
              </w:rPr>
              <w:t>联合斯鲁利单抗用于一线治疗广泛期小细胞肺癌（</w:t>
            </w:r>
            <w:r w:rsidR="0058709F" w:rsidRPr="00823CDB">
              <w:rPr>
                <w:rFonts w:ascii="Times New Roman" w:eastAsia="宋体" w:hAnsi="Times New Roman" w:cs="Times New Roman"/>
                <w:sz w:val="24"/>
                <w:szCs w:val="24"/>
              </w:rPr>
              <w:t>ES-SCLC</w:t>
            </w:r>
            <w:r w:rsidR="0058709F" w:rsidRPr="00823CDB">
              <w:rPr>
                <w:rFonts w:ascii="Times New Roman" w:eastAsia="宋体" w:hAnsi="Times New Roman" w:cs="Times New Roman"/>
                <w:sz w:val="24"/>
                <w:szCs w:val="24"/>
              </w:rPr>
              <w:t>）的临床研究成果，成功入选大会口头报告。作为全球首个公布</w:t>
            </w:r>
            <w:r w:rsidR="0058709F" w:rsidRPr="00823CDB">
              <w:rPr>
                <w:rFonts w:ascii="Times New Roman" w:eastAsia="宋体" w:hAnsi="Times New Roman" w:cs="Times New Roman"/>
                <w:sz w:val="24"/>
                <w:szCs w:val="24"/>
              </w:rPr>
              <w:t>ADC</w:t>
            </w:r>
            <w:r w:rsidR="0058709F" w:rsidRPr="00823CDB">
              <w:rPr>
                <w:rFonts w:ascii="Times New Roman" w:eastAsia="宋体" w:hAnsi="Times New Roman" w:cs="Times New Roman"/>
                <w:sz w:val="24"/>
                <w:szCs w:val="24"/>
              </w:rPr>
              <w:t>联合免疫检查点抑制剂一线治疗</w:t>
            </w:r>
            <w:r w:rsidR="0058709F" w:rsidRPr="00823CDB">
              <w:rPr>
                <w:rFonts w:ascii="Times New Roman" w:eastAsia="宋体" w:hAnsi="Times New Roman" w:cs="Times New Roman"/>
                <w:sz w:val="24"/>
                <w:szCs w:val="24"/>
              </w:rPr>
              <w:t>ES-SCLC</w:t>
            </w:r>
            <w:r w:rsidR="0058709F" w:rsidRPr="00823CDB">
              <w:rPr>
                <w:rFonts w:ascii="Times New Roman" w:eastAsia="宋体" w:hAnsi="Times New Roman" w:cs="Times New Roman"/>
                <w:sz w:val="24"/>
                <w:szCs w:val="24"/>
              </w:rPr>
              <w:t>结果的研究，展现良好的有效性和安全性数据</w:t>
            </w:r>
            <w:r w:rsidR="005870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本次公司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iza-bren(EGFR×HER3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双抗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ADC)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、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T-Bren(BL-M07D1)</w:t>
            </w:r>
            <w:r w:rsidR="001348A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BL-M05D1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、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BL-M14D1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及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SI-B001</w:t>
            </w:r>
            <w:r w:rsidR="001348A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共计</w:t>
            </w:r>
            <w:r w:rsidR="001348A1">
              <w:rPr>
                <w:rFonts w:ascii="Times New Roman" w:eastAsia="宋体" w:hAnsi="Times New Roman" w:cs="Times New Roman"/>
                <w:sz w:val="24"/>
                <w:szCs w:val="24"/>
              </w:rPr>
              <w:t>7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项研究成果入选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202</w:t>
            </w:r>
            <w:r w:rsidR="001348A1">
              <w:rPr>
                <w:rFonts w:ascii="Times New Roman" w:eastAsia="宋体" w:hAnsi="Times New Roman" w:cs="Times New Roman"/>
                <w:sz w:val="24"/>
                <w:szCs w:val="24"/>
              </w:rPr>
              <w:t>6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美国临床肿瘤学会（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ASCO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）年会</w:t>
            </w:r>
            <w:r w:rsidR="0061340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涵盖</w:t>
            </w:r>
            <w:r w:rsidR="0061340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2</w:t>
            </w:r>
            <w:r w:rsidR="0061340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项</w:t>
            </w:r>
            <w:r w:rsidR="00613402">
              <w:rPr>
                <w:rFonts w:ascii="Times New Roman" w:eastAsia="宋体" w:hAnsi="Times New Roman" w:cs="Times New Roman"/>
                <w:sz w:val="24"/>
                <w:szCs w:val="24"/>
              </w:rPr>
              <w:t>III</w:t>
            </w:r>
            <w:r w:rsidR="0061340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临床研究、</w:t>
            </w:r>
            <w:r w:rsidR="0061340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3</w:t>
            </w:r>
            <w:r w:rsidR="0061340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项</w:t>
            </w:r>
            <w:r w:rsidR="00AB2DBC">
              <w:rPr>
                <w:rFonts w:ascii="Times New Roman" w:eastAsia="宋体" w:hAnsi="Times New Roman" w:cs="Times New Roman"/>
                <w:sz w:val="24"/>
                <w:szCs w:val="24"/>
              </w:rPr>
              <w:t>II</w:t>
            </w:r>
            <w:r w:rsidR="0061340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临床研究及</w:t>
            </w:r>
            <w:r w:rsidR="0061340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2</w:t>
            </w:r>
            <w:r w:rsidR="0061340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项早期临床研究</w:t>
            </w:r>
            <w:r w:rsidR="00E1432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；</w:t>
            </w:r>
            <w:r w:rsidR="00AB2DB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本次入选研究中有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5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项研究</w:t>
            </w:r>
            <w:r w:rsidR="00AB2DB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获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口头汇报</w:t>
            </w:r>
            <w:r w:rsidR="00AB2DB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展示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（含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项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Late-breaking Abstract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，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LBA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）、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项壁报展示</w:t>
            </w:r>
            <w:r w:rsidR="001348A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</w:t>
            </w:r>
            <w:r w:rsidR="00AB2DB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适应症</w:t>
            </w:r>
            <w:r w:rsidR="001348A1" w:rsidRPr="001348A1">
              <w:rPr>
                <w:rFonts w:ascii="Times New Roman" w:eastAsia="宋体" w:hAnsi="Times New Roman" w:cs="Times New Roman"/>
                <w:sz w:val="24"/>
                <w:szCs w:val="24"/>
              </w:rPr>
              <w:t>全面覆盖乳腺癌、消化道肿瘤、肺癌、卵巢癌、头颈肿瘤等</w:t>
            </w:r>
            <w:r w:rsidR="00AB2DB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多个实体瘤领域</w:t>
            </w:r>
            <w:r w:rsidR="0061340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</w:t>
            </w:r>
            <w:r w:rsidR="00613402" w:rsidRPr="00613402">
              <w:rPr>
                <w:rFonts w:ascii="Times New Roman" w:eastAsia="宋体" w:hAnsi="Times New Roman" w:cs="Times New Roman"/>
                <w:sz w:val="24"/>
                <w:szCs w:val="24"/>
              </w:rPr>
              <w:t>展现</w:t>
            </w:r>
            <w:r w:rsidR="00AB2DB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出</w:t>
            </w:r>
            <w:r w:rsidR="00613402" w:rsidRPr="00613402">
              <w:rPr>
                <w:rFonts w:ascii="Times New Roman" w:eastAsia="宋体" w:hAnsi="Times New Roman" w:cs="Times New Roman"/>
                <w:sz w:val="24"/>
                <w:szCs w:val="24"/>
              </w:rPr>
              <w:t>良好的有效性和安全性数据。</w:t>
            </w:r>
          </w:p>
          <w:p w14:paraId="7470D458" w14:textId="77777777" w:rsidR="00276790" w:rsidRDefault="00276790" w:rsidP="00613402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14:paraId="63E1F0C7" w14:textId="6ECD122D" w:rsidR="00276790" w:rsidRPr="005C2BDF" w:rsidRDefault="00276790" w:rsidP="00613402">
            <w:pPr>
              <w:spacing w:line="360" w:lineRule="auto"/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5C2BDF">
              <w:rPr>
                <w:rFonts w:ascii="Times New Roman" w:eastAsia="宋体" w:hAnsi="Times New Roman" w:cs="Times New Roman" w:hint="eastAsia"/>
                <w:b/>
                <w:bCs/>
                <w:sz w:val="24"/>
                <w:szCs w:val="24"/>
              </w:rPr>
              <w:t>问</w:t>
            </w:r>
            <w:r w:rsidRPr="005C2BDF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2:iza-bren</w:t>
            </w:r>
            <w:r w:rsidRPr="005C2BDF">
              <w:rPr>
                <w:rFonts w:ascii="Times New Roman" w:eastAsia="宋体" w:hAnsi="Times New Roman" w:cs="Times New Roman" w:hint="eastAsia"/>
                <w:b/>
                <w:bCs/>
                <w:sz w:val="24"/>
                <w:szCs w:val="24"/>
              </w:rPr>
              <w:t>国内商业化计划？</w:t>
            </w:r>
          </w:p>
          <w:p w14:paraId="23003C12" w14:textId="6F7C04FD" w:rsidR="001348A1" w:rsidRDefault="00823CDB" w:rsidP="001348A1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公司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iza-bren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（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EGFR×HER3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双抗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ADC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）正在中国和美国进行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40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余项针对多种肿瘤类型的临床试验，其中用于治疗局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部晚期或转移性鼻咽癌、用于治疗复发性或转移性食管鳞癌的上市申请（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NDA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）已获得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CDE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受理且被纳入优先审评程序，预计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2026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下半年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可以在国内获批上市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具体情况请以监管部门批准以及</w:t>
            </w:r>
            <w:r w:rsidRPr="003A748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公告为准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；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用于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局部晚期或转移性三阴乳腺癌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III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临床已达到期中分析的主要研究终点，并完成了新药上市申请前会议（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Pre-NDA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）沟通交流，后续将计划提交药品上市申请（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NDA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）。实际进展请投资人</w:t>
            </w:r>
            <w:r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以公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相关</w:t>
            </w:r>
            <w:r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告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及公开信息</w:t>
            </w:r>
            <w:r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为准。</w:t>
            </w:r>
          </w:p>
          <w:p w14:paraId="4FAB5B1B" w14:textId="77777777" w:rsidR="00823CDB" w:rsidRPr="001348A1" w:rsidRDefault="00823CDB" w:rsidP="001348A1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14:paraId="1AEE562F" w14:textId="49C838DE" w:rsidR="00D36C7B" w:rsidRPr="00F12A08" w:rsidRDefault="00D36C7B" w:rsidP="00D36C7B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F12A08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 w:rsidR="00276790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3</w:t>
            </w:r>
            <w:r w:rsidR="00CE00AA" w:rsidRPr="007931E5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：</w:t>
            </w:r>
            <w:r w:rsidR="00A52C7C" w:rsidRPr="007931E5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公司</w:t>
            </w:r>
            <w:r w:rsidR="00823CDB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今年</w:t>
            </w:r>
            <w:r w:rsidR="00823CDB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I</w:t>
            </w:r>
            <w:r w:rsidR="00823CDB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II</w:t>
            </w:r>
            <w:r w:rsidR="00823CDB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期</w:t>
            </w:r>
            <w:r w:rsidR="00D3591D" w:rsidRPr="007931E5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临床进展</w:t>
            </w:r>
            <w:r w:rsidR="00823CDB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和数据读出节奏</w:t>
            </w:r>
            <w:r w:rsidRPr="007931E5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？</w:t>
            </w:r>
          </w:p>
          <w:p w14:paraId="48BB9F73" w14:textId="0C62846F" w:rsidR="00745EAD" w:rsidRDefault="00D36C7B" w:rsidP="00584BAD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2A0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</w:t>
            </w:r>
            <w:r w:rsidR="00FC13B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 w:rsidR="00D3591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za</w:t>
            </w:r>
            <w:r w:rsidR="00D3591D">
              <w:rPr>
                <w:rFonts w:ascii="Times New Roman" w:eastAsia="宋体" w:hAnsi="Times New Roman" w:cs="Times New Roman"/>
                <w:sz w:val="24"/>
                <w:szCs w:val="24"/>
              </w:rPr>
              <w:t>-bren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正在国内外开展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40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余项临床试验，其中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项全球关键注册临</w:t>
            </w:r>
            <w:r w:rsidR="00584BAD" w:rsidRPr="00584BA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床研究及中国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项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NDA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受理、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12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项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III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期临床研究、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项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II/III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期、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24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项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II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期及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4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项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Ib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期临床试</w:t>
            </w:r>
            <w:r w:rsidR="00584BAD" w:rsidRPr="00584BA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验。共计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项适应症被国家药品监督管理局药品审评中心（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CDE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）纳入优先审评程序，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8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项适应</w:t>
            </w:r>
            <w:r w:rsidR="00584BAD" w:rsidRPr="00584BA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症被纳入突破性治疗品种名单，其中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7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项适应症被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CDE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纳入突破性治疗品种名单，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项被美国食</w:t>
            </w:r>
            <w:r w:rsidR="00584BAD" w:rsidRPr="00584BA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品药品监督管理局（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FDA</w:t>
            </w:r>
            <w:r w:rsidR="00584BAD"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）纳入突破性治疗品种名单</w:t>
            </w:r>
            <w:r w:rsidR="00584BA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  <w:r w:rsidR="000C2549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已经开启的</w:t>
            </w:r>
            <w:r w:rsidR="000C2549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0C2549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II</w:t>
            </w:r>
            <w:r w:rsidR="000C2549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临床研究</w:t>
            </w:r>
            <w:r w:rsidR="00E80A4F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预计</w:t>
            </w:r>
            <w:r w:rsidR="00E80A4F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2</w:t>
            </w:r>
            <w:r w:rsidR="00E80A4F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026</w:t>
            </w:r>
            <w:r w:rsidR="00E80A4F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</w:t>
            </w:r>
            <w:r w:rsidR="00584BAD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  <w:r w:rsidR="00584BAD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2027</w:t>
            </w:r>
            <w:r w:rsidR="00584BAD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</w:t>
            </w:r>
            <w:r w:rsidR="00573388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可陆续</w:t>
            </w:r>
            <w:r w:rsidR="00E80A4F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达到研究终点，并有望</w:t>
            </w:r>
            <w:r w:rsidR="00573388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在后续的学术大会中披露对应的</w:t>
            </w:r>
            <w:r w:rsidR="00E80A4F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临床数据</w:t>
            </w:r>
            <w:r w:rsidR="00E40AB4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；今年</w:t>
            </w:r>
            <w:r w:rsidR="00E40AB4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za</w:t>
            </w:r>
            <w:r w:rsidR="00E40AB4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-bren</w:t>
            </w:r>
            <w:r w:rsidR="00E40AB4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计划</w:t>
            </w:r>
            <w:r w:rsidR="00E64021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新</w:t>
            </w:r>
            <w:r w:rsidR="00E40AB4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开展</w:t>
            </w:r>
            <w:r w:rsidR="00E64021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</w:t>
            </w:r>
            <w:r w:rsidR="00E40AB4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全球</w:t>
            </w:r>
            <w:r w:rsidR="00E40AB4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E40AB4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II</w:t>
            </w:r>
            <w:r w:rsidR="00E40AB4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临床试验</w:t>
            </w:r>
            <w:r w:rsidR="00E64021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以</w:t>
            </w:r>
            <w:r w:rsidR="00E64021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B</w:t>
            </w:r>
            <w:r w:rsidR="00E64021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MS</w:t>
            </w:r>
            <w:r w:rsidR="00E64021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在</w:t>
            </w:r>
            <w:r w:rsidR="00294714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C</w:t>
            </w:r>
            <w:r w:rsidR="00E64021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linical</w:t>
            </w:r>
            <w:r w:rsidR="00E64021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="00294714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T</w:t>
            </w:r>
            <w:r w:rsidR="00E64021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rails</w:t>
            </w:r>
            <w:r w:rsidR="00E64021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登记为准。</w:t>
            </w:r>
          </w:p>
          <w:p w14:paraId="4280B69F" w14:textId="083E11CE" w:rsidR="00745EAD" w:rsidRDefault="00823CDB" w:rsidP="00584BAD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-B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ren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（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H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ER2 ADC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）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正在国内外开展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17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项临床试验，其中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8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个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III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期、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个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II/III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期、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个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II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期、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个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I/II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期及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个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I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期临床试验，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 w:rsidRPr="00584BAD">
              <w:rPr>
                <w:rFonts w:ascii="Times New Roman" w:eastAsia="宋体" w:hAnsi="Times New Roman" w:cs="Times New Roman"/>
                <w:sz w:val="24"/>
                <w:szCs w:val="24"/>
              </w:rPr>
              <w:t>项适应症被纳入突破性治疗品种名单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  <w:p w14:paraId="7781D003" w14:textId="3D5992F7" w:rsidR="00FC13B3" w:rsidRDefault="00823CDB" w:rsidP="00584BAD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计划在今年下半年的</w:t>
            </w:r>
            <w:r w:rsidR="00995C6A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学术</w:t>
            </w:r>
            <w:r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大会</w:t>
            </w:r>
            <w:r w:rsidR="00995C6A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</w:t>
            </w:r>
            <w:r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披露</w:t>
            </w:r>
            <w:r w:rsidR="00E64021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个</w:t>
            </w:r>
            <w:r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II</w:t>
            </w:r>
            <w:r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</w:t>
            </w:r>
            <w:r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-Bren</w:t>
            </w:r>
            <w:r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乳腺癌等实体瘤的临床研究结果</w:t>
            </w:r>
            <w:r w:rsidR="00F77EC3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</w:t>
            </w:r>
            <w:r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T-Bren</w:t>
            </w:r>
            <w:r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（</w:t>
            </w:r>
            <w:r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H</w:t>
            </w:r>
            <w:r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ER2 ADC</w:t>
            </w:r>
            <w:r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）</w:t>
            </w:r>
            <w:r w:rsidR="00F77EC3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还</w:t>
            </w:r>
            <w:r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计划</w:t>
            </w:r>
            <w:r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开展</w:t>
            </w:r>
            <w:r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1</w:t>
            </w:r>
            <w:r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项</w:t>
            </w:r>
            <w:r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全球</w:t>
            </w:r>
            <w:r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III</w:t>
            </w:r>
            <w:r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期临床</w:t>
            </w:r>
            <w:r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试验</w:t>
            </w:r>
            <w:r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  <w:r w:rsidR="00F77EC3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此外，公司</w:t>
            </w:r>
            <w:r w:rsidR="00F77EC3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BL-M05D1</w:t>
            </w:r>
            <w:r w:rsidR="00F77EC3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（</w:t>
            </w:r>
            <w:r w:rsidR="00F77EC3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Claudin18.2 ADC</w:t>
            </w:r>
            <w:r w:rsidR="00F77EC3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）、</w:t>
            </w:r>
            <w:r w:rsidR="00F77EC3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BL-M14D1</w:t>
            </w:r>
            <w:r w:rsidR="00F77EC3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（</w:t>
            </w:r>
            <w:r w:rsidR="00F77EC3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DLL3 ADC</w:t>
            </w:r>
            <w:r w:rsidR="00F77EC3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）有望于</w:t>
            </w:r>
            <w:r w:rsidR="00745EAD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今年年内</w:t>
            </w:r>
            <w:r w:rsidR="00F77EC3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开展</w:t>
            </w:r>
            <w:r w:rsidR="00F77EC3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F77EC3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II</w:t>
            </w:r>
            <w:r w:rsidR="00F77EC3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期临床试验</w:t>
            </w:r>
            <w:r w:rsidR="00F77EC3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其中，</w:t>
            </w:r>
            <w:r w:rsidR="00F77EC3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BL-M14D1</w:t>
            </w:r>
            <w:r w:rsidR="00F77EC3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计划开展</w:t>
            </w:r>
            <w:r w:rsidR="00F77EC3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1</w:t>
            </w:r>
            <w:r w:rsidR="00F77EC3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项全球</w:t>
            </w:r>
            <w:r w:rsidR="00F77EC3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lastRenderedPageBreak/>
              <w:t>I</w:t>
            </w:r>
            <w:r w:rsidR="00F77EC3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II</w:t>
            </w:r>
            <w:r w:rsidR="00F77EC3" w:rsidRPr="008004D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临床试验</w:t>
            </w:r>
            <w:r w:rsidR="00F77EC3" w:rsidRPr="008004D0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  <w:r w:rsidRPr="007E0918">
              <w:rPr>
                <w:rFonts w:ascii="Times New Roman" w:eastAsia="宋体" w:hAnsi="Times New Roman" w:cs="Times New Roman"/>
                <w:sz w:val="24"/>
                <w:szCs w:val="24"/>
              </w:rPr>
              <w:t>其他</w:t>
            </w:r>
            <w:r w:rsidR="00F77EC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F77EC3">
              <w:rPr>
                <w:rFonts w:ascii="Times New Roman" w:eastAsia="宋体" w:hAnsi="Times New Roman" w:cs="Times New Roman"/>
                <w:sz w:val="24"/>
                <w:szCs w:val="24"/>
              </w:rPr>
              <w:t>II</w:t>
            </w:r>
            <w:r w:rsidRPr="007E0918">
              <w:rPr>
                <w:rFonts w:ascii="Times New Roman" w:eastAsia="宋体" w:hAnsi="Times New Roman" w:cs="Times New Roman"/>
                <w:sz w:val="24"/>
                <w:szCs w:val="24"/>
              </w:rPr>
              <w:t>期临床试验处于计划开展中</w:t>
            </w:r>
            <w:r w:rsidR="005870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实际进展请投资人</w:t>
            </w:r>
            <w:r w:rsidR="0058709F"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以公司</w:t>
            </w:r>
            <w:r w:rsidR="005870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相关</w:t>
            </w:r>
            <w:r w:rsidR="0058709F"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告</w:t>
            </w:r>
            <w:r w:rsidR="005870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及公开信息</w:t>
            </w:r>
            <w:r w:rsidR="0058709F" w:rsidRPr="00F34A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为准。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欢迎投资者持续关注该产品研发进展，公司会在对应阶段持续履行公告义务。</w:t>
            </w:r>
          </w:p>
          <w:p w14:paraId="368FFC3E" w14:textId="77777777" w:rsidR="007931E5" w:rsidRDefault="007931E5" w:rsidP="007931E5">
            <w:pPr>
              <w:spacing w:line="360" w:lineRule="auto"/>
              <w:rPr>
                <w:rFonts w:ascii="Times New Roman" w:eastAsia="宋体" w:hAnsi="Times New Roman" w:cs="Times New Roman" w:hint="eastAsia"/>
                <w:sz w:val="24"/>
                <w:szCs w:val="24"/>
              </w:rPr>
            </w:pPr>
          </w:p>
          <w:p w14:paraId="4D6BD58B" w14:textId="3313A4A6" w:rsidR="007931E5" w:rsidRDefault="007931E5" w:rsidP="007931E5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DA50B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 w:rsidR="00995C6A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4</w:t>
            </w:r>
            <w:r w:rsidRPr="00DA50B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：</w:t>
            </w:r>
            <w:r w:rsidR="000C2549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公司</w:t>
            </w:r>
            <w:r w:rsidR="000C254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za-bren</w:t>
            </w:r>
            <w:r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鼻咽癌、食管鳞癌</w:t>
            </w:r>
            <w:r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N</w:t>
            </w:r>
            <w:r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DA</w:t>
            </w:r>
            <w:r w:rsidR="000C2549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受理</w:t>
            </w:r>
            <w:r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后</w:t>
            </w:r>
            <w:r w:rsidR="000C2549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，</w:t>
            </w:r>
            <w:r w:rsidR="00E1432B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国内</w:t>
            </w:r>
            <w:r w:rsidR="000C2549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其他适应症</w:t>
            </w:r>
            <w:r w:rsidR="00E1432B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报产</w:t>
            </w:r>
            <w:r w:rsidR="000C2549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后</w:t>
            </w:r>
            <w:r w:rsidR="00E1432B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计划</w:t>
            </w:r>
            <w:r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？</w:t>
            </w:r>
          </w:p>
          <w:p w14:paraId="3CEC116F" w14:textId="375BE618" w:rsidR="007931E5" w:rsidRPr="007931E5" w:rsidRDefault="007931E5" w:rsidP="007931E5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公司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iza-bren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（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EGFR×HER3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双抗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ADC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）正在中国和美国进行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40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余项针对多种肿瘤类型的临床试验，其中用于治疗局部晚期或转移性鼻咽癌、用于治疗复发性或转移性食管鳞癌的上市申请（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NDA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）已获得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CDE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受理且被纳入优先审评程序，预计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2026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下半年</w:t>
            </w:r>
            <w:r w:rsidRPr="007931E5">
              <w:rPr>
                <w:rFonts w:ascii="Times New Roman" w:eastAsia="宋体" w:hAnsi="Times New Roman" w:cs="Times New Roman"/>
                <w:sz w:val="24"/>
                <w:szCs w:val="24"/>
              </w:rPr>
              <w:t>可以在国内获批上市</w:t>
            </w:r>
            <w:r w:rsidR="00061D8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  <w:r w:rsidR="000C254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计划于</w:t>
            </w:r>
            <w:r w:rsidR="000C254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2</w:t>
            </w:r>
            <w:r w:rsidR="000C2549">
              <w:rPr>
                <w:rFonts w:ascii="Times New Roman" w:eastAsia="宋体" w:hAnsi="Times New Roman" w:cs="Times New Roman"/>
                <w:sz w:val="24"/>
                <w:szCs w:val="24"/>
              </w:rPr>
              <w:t>026</w:t>
            </w:r>
            <w:r w:rsidR="000C254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下半年至</w:t>
            </w:r>
            <w:r w:rsidR="000C254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2</w:t>
            </w:r>
            <w:r w:rsidR="000C2549">
              <w:rPr>
                <w:rFonts w:ascii="Times New Roman" w:eastAsia="宋体" w:hAnsi="Times New Roman" w:cs="Times New Roman"/>
                <w:sz w:val="24"/>
                <w:szCs w:val="24"/>
              </w:rPr>
              <w:t>027</w:t>
            </w:r>
            <w:r w:rsidR="000C254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上半年再申报</w:t>
            </w:r>
            <w:r w:rsidR="000C254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4</w:t>
            </w:r>
            <w:r w:rsidR="000C254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个适应症</w:t>
            </w:r>
            <w:r w:rsidR="00080C6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</w:t>
            </w:r>
            <w:r w:rsidR="00061D8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具体情况请以监管部门批准以及</w:t>
            </w:r>
            <w:r w:rsidR="00061D88" w:rsidRPr="003A748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公告为准</w:t>
            </w:r>
            <w:r w:rsidR="00061D8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  <w:p w14:paraId="11D2CDC9" w14:textId="77777777" w:rsidR="00692600" w:rsidRPr="007931E5" w:rsidRDefault="00692600" w:rsidP="00F12A08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</w:p>
          <w:p w14:paraId="04435AE8" w14:textId="77777777" w:rsidR="005B250B" w:rsidRPr="005B250B" w:rsidRDefault="005B250B" w:rsidP="005B250B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</w:p>
          <w:p w14:paraId="257EF156" w14:textId="1A8C7034" w:rsidR="007931E5" w:rsidRDefault="00D36C7B" w:rsidP="007931E5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CE00AA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 w:rsidR="00995C6A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5</w:t>
            </w:r>
            <w:r w:rsidR="00CE00AA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：</w:t>
            </w:r>
            <w:r w:rsidR="007931E5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公司后续的发展战略？</w:t>
            </w:r>
          </w:p>
          <w:p w14:paraId="11FD466A" w14:textId="4A00E1E8" w:rsidR="007931E5" w:rsidRDefault="007931E5" w:rsidP="007931E5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公司的战略和路径已经很清晰，我们的目标是在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内成为一家在肿瘤治疗领域领先的入门级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MNC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  <w:r w:rsidR="00863083" w:rsidRPr="008630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今年</w:t>
            </w:r>
            <w:r w:rsidR="008630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将</w:t>
            </w:r>
            <w:r w:rsidR="00863083" w:rsidRPr="00863083">
              <w:rPr>
                <w:rFonts w:ascii="Times New Roman" w:eastAsia="宋体" w:hAnsi="Times New Roman" w:cs="Times New Roman"/>
                <w:sz w:val="24"/>
                <w:szCs w:val="24"/>
              </w:rPr>
              <w:t>进入中国商业化元年，</w:t>
            </w:r>
            <w:r w:rsidR="00863083" w:rsidRPr="00863083">
              <w:rPr>
                <w:rFonts w:ascii="Times New Roman" w:eastAsia="宋体" w:hAnsi="Times New Roman" w:cs="Times New Roman"/>
                <w:sz w:val="24"/>
                <w:szCs w:val="24"/>
              </w:rPr>
              <w:t>2029</w:t>
            </w:r>
            <w:r w:rsidR="008630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到</w:t>
            </w:r>
            <w:r w:rsidR="00863083" w:rsidRPr="00863083">
              <w:rPr>
                <w:rFonts w:ascii="Times New Roman" w:eastAsia="宋体" w:hAnsi="Times New Roman" w:cs="Times New Roman"/>
                <w:sz w:val="24"/>
                <w:szCs w:val="24"/>
              </w:rPr>
              <w:t>2030</w:t>
            </w:r>
            <w:r w:rsidR="00863083" w:rsidRPr="00863083">
              <w:rPr>
                <w:rFonts w:ascii="Times New Roman" w:eastAsia="宋体" w:hAnsi="Times New Roman" w:cs="Times New Roman"/>
                <w:sz w:val="24"/>
                <w:szCs w:val="24"/>
              </w:rPr>
              <w:t>年</w:t>
            </w:r>
            <w:r w:rsidR="008630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将会是公司</w:t>
            </w:r>
            <w:r w:rsidR="00863083" w:rsidRPr="00863083">
              <w:rPr>
                <w:rFonts w:ascii="Times New Roman" w:eastAsia="宋体" w:hAnsi="Times New Roman" w:cs="Times New Roman"/>
                <w:sz w:val="24"/>
                <w:szCs w:val="24"/>
              </w:rPr>
              <w:t>全球商业化元年，感谢投资人一路以来的支持和陪伴。</w:t>
            </w:r>
          </w:p>
          <w:p w14:paraId="31927A43" w14:textId="3C82FFA3" w:rsidR="00D70B9B" w:rsidRPr="00C91AEE" w:rsidRDefault="007931E5" w:rsidP="007931E5">
            <w:pPr>
              <w:spacing w:line="360" w:lineRule="auto"/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公司将继续聚焦全球生物医药前沿领域，立足于解决未被满足的临床需求，在肿瘤大分子治疗领域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DC/GNC/ARC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）具备全球领先的创新研发能力、全球临床开发和规模化生产供应能力，并逐步发展成为具有全球商业化能力的综合型生物医药企业。公司秉持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“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扎根中国、走向全球、成为跨国药企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NC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）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”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的战略定位，致力成为在肿瘤用药领域具有全球领先优势的跨国药企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NC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）。</w:t>
            </w:r>
          </w:p>
        </w:tc>
      </w:tr>
      <w:tr w:rsidR="00DE3CC2" w14:paraId="29524ACC" w14:textId="77777777" w:rsidTr="003C3B67">
        <w:tc>
          <w:tcPr>
            <w:tcW w:w="1696" w:type="dxa"/>
            <w:vAlign w:val="center"/>
          </w:tcPr>
          <w:p w14:paraId="6F364A09" w14:textId="77777777" w:rsidR="00DE3CC2" w:rsidRPr="00403E64" w:rsidRDefault="00A56A36" w:rsidP="00DE3CC2">
            <w:pPr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lastRenderedPageBreak/>
              <w:t>附件清单（如有）</w:t>
            </w:r>
          </w:p>
        </w:tc>
        <w:tc>
          <w:tcPr>
            <w:tcW w:w="6600" w:type="dxa"/>
            <w:vAlign w:val="center"/>
          </w:tcPr>
          <w:p w14:paraId="10C3243F" w14:textId="77777777" w:rsidR="00DE3CC2" w:rsidRDefault="00304CD5" w:rsidP="00DE3CC2">
            <w:pPr>
              <w:rPr>
                <w:rFonts w:ascii="宋体" w:eastAsia="宋体" w:hAnsi="宋体"/>
                <w:sz w:val="24"/>
              </w:rPr>
            </w:pPr>
            <w:r w:rsidRPr="00403E64">
              <w:rPr>
                <w:rFonts w:ascii="宋体" w:eastAsia="宋体" w:hAnsi="宋体" w:hint="eastAsia"/>
                <w:sz w:val="24"/>
              </w:rPr>
              <w:t>无</w:t>
            </w:r>
          </w:p>
        </w:tc>
      </w:tr>
    </w:tbl>
    <w:p w14:paraId="41D0B266" w14:textId="77777777" w:rsidR="00DE3CC2" w:rsidRPr="00DC406F" w:rsidRDefault="00DE3CC2" w:rsidP="00284CF2">
      <w:pPr>
        <w:rPr>
          <w:rFonts w:ascii="宋体" w:eastAsia="宋体" w:hAnsi="宋体"/>
          <w:sz w:val="24"/>
        </w:rPr>
      </w:pPr>
    </w:p>
    <w:sectPr w:rsidR="00DE3CC2" w:rsidRPr="00DC406F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1F61B" w14:textId="77777777" w:rsidR="00E97F72" w:rsidRDefault="00E97F72" w:rsidP="00DC406F">
      <w:r>
        <w:separator/>
      </w:r>
    </w:p>
  </w:endnote>
  <w:endnote w:type="continuationSeparator" w:id="0">
    <w:p w14:paraId="32A5D208" w14:textId="77777777" w:rsidR="00E97F72" w:rsidRDefault="00E97F72" w:rsidP="00DC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302C1" w14:textId="1B6374ED" w:rsidR="006E1435" w:rsidRDefault="006E1435" w:rsidP="00BD0055">
    <w:pPr>
      <w:pStyle w:val="a9"/>
    </w:pPr>
  </w:p>
  <w:p w14:paraId="244D6B6D" w14:textId="77777777" w:rsidR="006E1435" w:rsidRDefault="006E1435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731A5" w14:textId="77777777" w:rsidR="00E97F72" w:rsidRDefault="00E97F72" w:rsidP="00DC406F">
      <w:r>
        <w:separator/>
      </w:r>
    </w:p>
  </w:footnote>
  <w:footnote w:type="continuationSeparator" w:id="0">
    <w:p w14:paraId="45851925" w14:textId="77777777" w:rsidR="00E97F72" w:rsidRDefault="00E97F72" w:rsidP="00DC40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40886"/>
    <w:multiLevelType w:val="hybridMultilevel"/>
    <w:tmpl w:val="4DC4DC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2E63841"/>
    <w:multiLevelType w:val="hybridMultilevel"/>
    <w:tmpl w:val="89A8778C"/>
    <w:lvl w:ilvl="0" w:tplc="370E7B8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11E2CC6"/>
    <w:multiLevelType w:val="multilevel"/>
    <w:tmpl w:val="1EBA5072"/>
    <w:lvl w:ilvl="0">
      <w:start w:val="1"/>
      <w:numFmt w:val="chineseCountingThousand"/>
      <w:lvlRestart w:val="0"/>
      <w:pStyle w:val="1"/>
      <w:suff w:val="nothing"/>
      <w:lvlText w:val="第%1节"/>
      <w:lvlJc w:val="left"/>
      <w:pPr>
        <w:ind w:left="0" w:firstLine="0"/>
      </w:pPr>
      <w:rPr>
        <w:rFonts w:ascii="黑体" w:eastAsia="黑体" w:hAnsi="黑体" w:hint="eastAsia"/>
        <w:b w:val="0"/>
        <w:i w:val="0"/>
        <w:sz w:val="32"/>
      </w:rPr>
    </w:lvl>
    <w:lvl w:ilvl="1">
      <w:start w:val="1"/>
      <w:numFmt w:val="koreanDigital2"/>
      <w:pStyle w:val="2"/>
      <w:suff w:val="nothing"/>
      <w:lvlText w:val="%2、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8"/>
      </w:rPr>
    </w:lvl>
    <w:lvl w:ilvl="2">
      <w:start w:val="1"/>
      <w:numFmt w:val="koreanDigital2"/>
      <w:pStyle w:val="3"/>
      <w:suff w:val="nothing"/>
      <w:lvlText w:val="（%3）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4"/>
      <w:suff w:val="nothing"/>
      <w:lvlText w:val="%4、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sz w:val="24"/>
      </w:rPr>
    </w:lvl>
    <w:lvl w:ilvl="4">
      <w:start w:val="1"/>
      <w:numFmt w:val="decimal"/>
      <w:pStyle w:val="5"/>
      <w:suff w:val="nothing"/>
      <w:lvlText w:val="（%5）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6"/>
      <w:suff w:val="nothing"/>
      <w:lvlText w:val="%6）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4"/>
        <w:u w:val="none"/>
        <w:em w:val="none"/>
      </w:rPr>
    </w:lvl>
    <w:lvl w:ilvl="6">
      <w:start w:val="1"/>
      <w:numFmt w:val="decimalEnclosedCircle"/>
      <w:pStyle w:val="7"/>
      <w:suff w:val="nothing"/>
      <w:lvlText w:val="%7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4"/>
        <w:lang w:val="en-US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5A8322EC"/>
    <w:multiLevelType w:val="hybridMultilevel"/>
    <w:tmpl w:val="EE108F66"/>
    <w:lvl w:ilvl="0" w:tplc="370E7B8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47460C5"/>
    <w:multiLevelType w:val="hybridMultilevel"/>
    <w:tmpl w:val="1EE21598"/>
    <w:lvl w:ilvl="0" w:tplc="370E7B8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wNLQwtDCxtDQyNLJQ0lEKTi0uzszPAykwrAUAtDr4sSwAAAA="/>
  </w:docVars>
  <w:rsids>
    <w:rsidRoot w:val="00E751E7"/>
    <w:rsid w:val="00003434"/>
    <w:rsid w:val="000065F9"/>
    <w:rsid w:val="000131B7"/>
    <w:rsid w:val="00021E13"/>
    <w:rsid w:val="000230C0"/>
    <w:rsid w:val="0003264C"/>
    <w:rsid w:val="00033A75"/>
    <w:rsid w:val="000341C1"/>
    <w:rsid w:val="00054F44"/>
    <w:rsid w:val="000618E2"/>
    <w:rsid w:val="00061D88"/>
    <w:rsid w:val="00063393"/>
    <w:rsid w:val="00067D75"/>
    <w:rsid w:val="00075701"/>
    <w:rsid w:val="00080C62"/>
    <w:rsid w:val="00080FC6"/>
    <w:rsid w:val="00083303"/>
    <w:rsid w:val="00085F1D"/>
    <w:rsid w:val="00087737"/>
    <w:rsid w:val="0009004F"/>
    <w:rsid w:val="000907EB"/>
    <w:rsid w:val="00090F3B"/>
    <w:rsid w:val="000937C3"/>
    <w:rsid w:val="000952B2"/>
    <w:rsid w:val="0009564A"/>
    <w:rsid w:val="00097CD6"/>
    <w:rsid w:val="000B0205"/>
    <w:rsid w:val="000B2249"/>
    <w:rsid w:val="000B3783"/>
    <w:rsid w:val="000B5B0E"/>
    <w:rsid w:val="000C1BE8"/>
    <w:rsid w:val="000C2549"/>
    <w:rsid w:val="000C304D"/>
    <w:rsid w:val="000C5D05"/>
    <w:rsid w:val="000D3DA8"/>
    <w:rsid w:val="000D3E35"/>
    <w:rsid w:val="000D75C0"/>
    <w:rsid w:val="000E162A"/>
    <w:rsid w:val="000E3217"/>
    <w:rsid w:val="000E69EE"/>
    <w:rsid w:val="000E7119"/>
    <w:rsid w:val="000F02B2"/>
    <w:rsid w:val="000F4CA4"/>
    <w:rsid w:val="000F50D6"/>
    <w:rsid w:val="000F6238"/>
    <w:rsid w:val="00101943"/>
    <w:rsid w:val="001029AC"/>
    <w:rsid w:val="00104456"/>
    <w:rsid w:val="00107E26"/>
    <w:rsid w:val="0011203D"/>
    <w:rsid w:val="0011388D"/>
    <w:rsid w:val="0012083D"/>
    <w:rsid w:val="001225BA"/>
    <w:rsid w:val="00122B68"/>
    <w:rsid w:val="00127D6C"/>
    <w:rsid w:val="001348A1"/>
    <w:rsid w:val="00137016"/>
    <w:rsid w:val="00154B33"/>
    <w:rsid w:val="001724B9"/>
    <w:rsid w:val="001728E4"/>
    <w:rsid w:val="00183101"/>
    <w:rsid w:val="00183260"/>
    <w:rsid w:val="00190096"/>
    <w:rsid w:val="0019033C"/>
    <w:rsid w:val="00194E78"/>
    <w:rsid w:val="001971CE"/>
    <w:rsid w:val="001A7949"/>
    <w:rsid w:val="001B1ADB"/>
    <w:rsid w:val="001B1F79"/>
    <w:rsid w:val="001B4C43"/>
    <w:rsid w:val="001B72DE"/>
    <w:rsid w:val="001C4194"/>
    <w:rsid w:val="001D40E5"/>
    <w:rsid w:val="001D6AAD"/>
    <w:rsid w:val="001E1133"/>
    <w:rsid w:val="001E35BC"/>
    <w:rsid w:val="001E617B"/>
    <w:rsid w:val="001E7911"/>
    <w:rsid w:val="001F50DE"/>
    <w:rsid w:val="001F7400"/>
    <w:rsid w:val="001F7743"/>
    <w:rsid w:val="00213C78"/>
    <w:rsid w:val="00215647"/>
    <w:rsid w:val="00221BF8"/>
    <w:rsid w:val="00231AE4"/>
    <w:rsid w:val="00231CDE"/>
    <w:rsid w:val="002331DD"/>
    <w:rsid w:val="00236DA9"/>
    <w:rsid w:val="002375C8"/>
    <w:rsid w:val="002379A3"/>
    <w:rsid w:val="002401EC"/>
    <w:rsid w:val="002422E1"/>
    <w:rsid w:val="002439A3"/>
    <w:rsid w:val="00251AAA"/>
    <w:rsid w:val="00252422"/>
    <w:rsid w:val="00253F1F"/>
    <w:rsid w:val="0027165B"/>
    <w:rsid w:val="002734FB"/>
    <w:rsid w:val="00274A55"/>
    <w:rsid w:val="00274BDC"/>
    <w:rsid w:val="00276790"/>
    <w:rsid w:val="0027709C"/>
    <w:rsid w:val="00284CF2"/>
    <w:rsid w:val="002854A8"/>
    <w:rsid w:val="00285C71"/>
    <w:rsid w:val="00294714"/>
    <w:rsid w:val="002A5B18"/>
    <w:rsid w:val="002A7D0B"/>
    <w:rsid w:val="002B422D"/>
    <w:rsid w:val="002C136E"/>
    <w:rsid w:val="002C4184"/>
    <w:rsid w:val="002D0306"/>
    <w:rsid w:val="002D048B"/>
    <w:rsid w:val="002D5E73"/>
    <w:rsid w:val="002D656A"/>
    <w:rsid w:val="002E2CC5"/>
    <w:rsid w:val="002E36D4"/>
    <w:rsid w:val="002E5221"/>
    <w:rsid w:val="002E5BCC"/>
    <w:rsid w:val="002F5348"/>
    <w:rsid w:val="002F63FD"/>
    <w:rsid w:val="002F682C"/>
    <w:rsid w:val="00301862"/>
    <w:rsid w:val="00303D05"/>
    <w:rsid w:val="00304CD5"/>
    <w:rsid w:val="00312D13"/>
    <w:rsid w:val="00320C8A"/>
    <w:rsid w:val="0032184A"/>
    <w:rsid w:val="00323695"/>
    <w:rsid w:val="00324264"/>
    <w:rsid w:val="00327DF7"/>
    <w:rsid w:val="003327B7"/>
    <w:rsid w:val="003328AB"/>
    <w:rsid w:val="00335352"/>
    <w:rsid w:val="003354F0"/>
    <w:rsid w:val="00336724"/>
    <w:rsid w:val="00336ED0"/>
    <w:rsid w:val="003374B8"/>
    <w:rsid w:val="00337BC2"/>
    <w:rsid w:val="003405E5"/>
    <w:rsid w:val="00340BB5"/>
    <w:rsid w:val="00347502"/>
    <w:rsid w:val="00354937"/>
    <w:rsid w:val="00354C25"/>
    <w:rsid w:val="00360FB9"/>
    <w:rsid w:val="00365042"/>
    <w:rsid w:val="003707F1"/>
    <w:rsid w:val="00377478"/>
    <w:rsid w:val="003926D2"/>
    <w:rsid w:val="00395043"/>
    <w:rsid w:val="00397141"/>
    <w:rsid w:val="003A748E"/>
    <w:rsid w:val="003B232E"/>
    <w:rsid w:val="003B4CB8"/>
    <w:rsid w:val="003B6DBD"/>
    <w:rsid w:val="003B7B5C"/>
    <w:rsid w:val="003C1592"/>
    <w:rsid w:val="003C3B67"/>
    <w:rsid w:val="003C3EA4"/>
    <w:rsid w:val="003C41BB"/>
    <w:rsid w:val="003E2E84"/>
    <w:rsid w:val="003F2839"/>
    <w:rsid w:val="00403E64"/>
    <w:rsid w:val="0040444D"/>
    <w:rsid w:val="00411769"/>
    <w:rsid w:val="00413D15"/>
    <w:rsid w:val="004216FE"/>
    <w:rsid w:val="00425EAF"/>
    <w:rsid w:val="00444A81"/>
    <w:rsid w:val="0046409D"/>
    <w:rsid w:val="00470946"/>
    <w:rsid w:val="00472FB0"/>
    <w:rsid w:val="0047399F"/>
    <w:rsid w:val="00473AB6"/>
    <w:rsid w:val="00475833"/>
    <w:rsid w:val="00477148"/>
    <w:rsid w:val="004825F6"/>
    <w:rsid w:val="00483D7A"/>
    <w:rsid w:val="00486334"/>
    <w:rsid w:val="00486784"/>
    <w:rsid w:val="004868C2"/>
    <w:rsid w:val="004911F5"/>
    <w:rsid w:val="00491973"/>
    <w:rsid w:val="00491EF7"/>
    <w:rsid w:val="004A09A3"/>
    <w:rsid w:val="004A18DD"/>
    <w:rsid w:val="004A6240"/>
    <w:rsid w:val="004B1074"/>
    <w:rsid w:val="004B10F8"/>
    <w:rsid w:val="004B3CE9"/>
    <w:rsid w:val="004B4590"/>
    <w:rsid w:val="004C20E2"/>
    <w:rsid w:val="004C778E"/>
    <w:rsid w:val="004C7C33"/>
    <w:rsid w:val="004D02C2"/>
    <w:rsid w:val="004D06BC"/>
    <w:rsid w:val="004D33DB"/>
    <w:rsid w:val="004D3C8C"/>
    <w:rsid w:val="004D77BC"/>
    <w:rsid w:val="004E341B"/>
    <w:rsid w:val="004E59CD"/>
    <w:rsid w:val="004F168C"/>
    <w:rsid w:val="004F3C2B"/>
    <w:rsid w:val="005024B0"/>
    <w:rsid w:val="00504968"/>
    <w:rsid w:val="00513693"/>
    <w:rsid w:val="00517C4E"/>
    <w:rsid w:val="005235DA"/>
    <w:rsid w:val="0052493B"/>
    <w:rsid w:val="0053052B"/>
    <w:rsid w:val="00545771"/>
    <w:rsid w:val="0054578D"/>
    <w:rsid w:val="0054649F"/>
    <w:rsid w:val="0054701A"/>
    <w:rsid w:val="00553895"/>
    <w:rsid w:val="00556977"/>
    <w:rsid w:val="00562575"/>
    <w:rsid w:val="00563E69"/>
    <w:rsid w:val="00564E75"/>
    <w:rsid w:val="00567D3D"/>
    <w:rsid w:val="00571E66"/>
    <w:rsid w:val="00573388"/>
    <w:rsid w:val="00575F24"/>
    <w:rsid w:val="005819E2"/>
    <w:rsid w:val="00584BAD"/>
    <w:rsid w:val="005869FB"/>
    <w:rsid w:val="0058709F"/>
    <w:rsid w:val="0058763C"/>
    <w:rsid w:val="005A0525"/>
    <w:rsid w:val="005A159B"/>
    <w:rsid w:val="005A19B3"/>
    <w:rsid w:val="005A62AC"/>
    <w:rsid w:val="005A6D43"/>
    <w:rsid w:val="005B00AC"/>
    <w:rsid w:val="005B250B"/>
    <w:rsid w:val="005B4951"/>
    <w:rsid w:val="005B4B33"/>
    <w:rsid w:val="005C12C4"/>
    <w:rsid w:val="005C2BDF"/>
    <w:rsid w:val="005D31DE"/>
    <w:rsid w:val="005D6889"/>
    <w:rsid w:val="005D7653"/>
    <w:rsid w:val="005E2821"/>
    <w:rsid w:val="005F61FD"/>
    <w:rsid w:val="00604029"/>
    <w:rsid w:val="00604046"/>
    <w:rsid w:val="00605B57"/>
    <w:rsid w:val="00611FC6"/>
    <w:rsid w:val="00613402"/>
    <w:rsid w:val="00614719"/>
    <w:rsid w:val="00615A93"/>
    <w:rsid w:val="00617068"/>
    <w:rsid w:val="0062072C"/>
    <w:rsid w:val="00622917"/>
    <w:rsid w:val="006243DC"/>
    <w:rsid w:val="00625CE1"/>
    <w:rsid w:val="00626283"/>
    <w:rsid w:val="00633F98"/>
    <w:rsid w:val="006341B5"/>
    <w:rsid w:val="00635DDF"/>
    <w:rsid w:val="006362BB"/>
    <w:rsid w:val="0064021B"/>
    <w:rsid w:val="00640DC1"/>
    <w:rsid w:val="00642DF7"/>
    <w:rsid w:val="0064707C"/>
    <w:rsid w:val="0065141F"/>
    <w:rsid w:val="0065360D"/>
    <w:rsid w:val="00660992"/>
    <w:rsid w:val="00661A81"/>
    <w:rsid w:val="0066290F"/>
    <w:rsid w:val="0066339A"/>
    <w:rsid w:val="0066622D"/>
    <w:rsid w:val="00666534"/>
    <w:rsid w:val="00666D94"/>
    <w:rsid w:val="00671B7E"/>
    <w:rsid w:val="00672C2A"/>
    <w:rsid w:val="006774A4"/>
    <w:rsid w:val="00686612"/>
    <w:rsid w:val="006902D8"/>
    <w:rsid w:val="006920E8"/>
    <w:rsid w:val="00692600"/>
    <w:rsid w:val="006930BA"/>
    <w:rsid w:val="006A4902"/>
    <w:rsid w:val="006A613B"/>
    <w:rsid w:val="006B1B35"/>
    <w:rsid w:val="006B265B"/>
    <w:rsid w:val="006C2861"/>
    <w:rsid w:val="006C4A12"/>
    <w:rsid w:val="006D1CAE"/>
    <w:rsid w:val="006D23BE"/>
    <w:rsid w:val="006D353F"/>
    <w:rsid w:val="006D3E92"/>
    <w:rsid w:val="006D41F9"/>
    <w:rsid w:val="006E1435"/>
    <w:rsid w:val="006E2886"/>
    <w:rsid w:val="006E68FB"/>
    <w:rsid w:val="006E6AD7"/>
    <w:rsid w:val="006F3487"/>
    <w:rsid w:val="0070355E"/>
    <w:rsid w:val="0071251B"/>
    <w:rsid w:val="00717627"/>
    <w:rsid w:val="00717F44"/>
    <w:rsid w:val="00720D21"/>
    <w:rsid w:val="00721F0E"/>
    <w:rsid w:val="00734BE6"/>
    <w:rsid w:val="007352ED"/>
    <w:rsid w:val="0074459E"/>
    <w:rsid w:val="00745EAD"/>
    <w:rsid w:val="00754EB9"/>
    <w:rsid w:val="0076144B"/>
    <w:rsid w:val="007650DC"/>
    <w:rsid w:val="007705DD"/>
    <w:rsid w:val="00772C12"/>
    <w:rsid w:val="00785119"/>
    <w:rsid w:val="00790BE0"/>
    <w:rsid w:val="007931E5"/>
    <w:rsid w:val="00796353"/>
    <w:rsid w:val="00797315"/>
    <w:rsid w:val="007A389C"/>
    <w:rsid w:val="007A7679"/>
    <w:rsid w:val="007B1AF3"/>
    <w:rsid w:val="007B4F64"/>
    <w:rsid w:val="007B629E"/>
    <w:rsid w:val="007C0302"/>
    <w:rsid w:val="007C0840"/>
    <w:rsid w:val="007C2A87"/>
    <w:rsid w:val="007C404A"/>
    <w:rsid w:val="007C76B1"/>
    <w:rsid w:val="007D16B7"/>
    <w:rsid w:val="007D2ACA"/>
    <w:rsid w:val="007E0918"/>
    <w:rsid w:val="007E1548"/>
    <w:rsid w:val="007E2E61"/>
    <w:rsid w:val="007E3A88"/>
    <w:rsid w:val="007F210F"/>
    <w:rsid w:val="007F57CF"/>
    <w:rsid w:val="008000EF"/>
    <w:rsid w:val="008004D0"/>
    <w:rsid w:val="008019A9"/>
    <w:rsid w:val="008030ED"/>
    <w:rsid w:val="008031BF"/>
    <w:rsid w:val="0081308D"/>
    <w:rsid w:val="008233F3"/>
    <w:rsid w:val="0082376C"/>
    <w:rsid w:val="00823CDB"/>
    <w:rsid w:val="00827162"/>
    <w:rsid w:val="00835100"/>
    <w:rsid w:val="008351DB"/>
    <w:rsid w:val="00840006"/>
    <w:rsid w:val="008561E7"/>
    <w:rsid w:val="00857888"/>
    <w:rsid w:val="00863083"/>
    <w:rsid w:val="008660BF"/>
    <w:rsid w:val="00873958"/>
    <w:rsid w:val="0087755E"/>
    <w:rsid w:val="0088215C"/>
    <w:rsid w:val="00882EA6"/>
    <w:rsid w:val="008860C7"/>
    <w:rsid w:val="00886785"/>
    <w:rsid w:val="0088791B"/>
    <w:rsid w:val="00890117"/>
    <w:rsid w:val="008943F0"/>
    <w:rsid w:val="0089516D"/>
    <w:rsid w:val="00895D94"/>
    <w:rsid w:val="008963C1"/>
    <w:rsid w:val="008A321A"/>
    <w:rsid w:val="008A3499"/>
    <w:rsid w:val="008A5E9C"/>
    <w:rsid w:val="008A6A0A"/>
    <w:rsid w:val="008B0323"/>
    <w:rsid w:val="008C2B56"/>
    <w:rsid w:val="008C4712"/>
    <w:rsid w:val="008C75D5"/>
    <w:rsid w:val="008D2251"/>
    <w:rsid w:val="008D297B"/>
    <w:rsid w:val="008D4D5A"/>
    <w:rsid w:val="008E2567"/>
    <w:rsid w:val="008E4294"/>
    <w:rsid w:val="008E7AC0"/>
    <w:rsid w:val="008F2187"/>
    <w:rsid w:val="008F3FA4"/>
    <w:rsid w:val="008F592D"/>
    <w:rsid w:val="008F67D2"/>
    <w:rsid w:val="008F764B"/>
    <w:rsid w:val="00900680"/>
    <w:rsid w:val="0090595B"/>
    <w:rsid w:val="00915A5F"/>
    <w:rsid w:val="00915CD3"/>
    <w:rsid w:val="0093046D"/>
    <w:rsid w:val="00930A11"/>
    <w:rsid w:val="00930FE4"/>
    <w:rsid w:val="00934D41"/>
    <w:rsid w:val="00935AC8"/>
    <w:rsid w:val="009404A4"/>
    <w:rsid w:val="00945682"/>
    <w:rsid w:val="0094572B"/>
    <w:rsid w:val="00947008"/>
    <w:rsid w:val="009534CB"/>
    <w:rsid w:val="0097004B"/>
    <w:rsid w:val="009727CE"/>
    <w:rsid w:val="0097288B"/>
    <w:rsid w:val="00995C6A"/>
    <w:rsid w:val="009979A0"/>
    <w:rsid w:val="009A2650"/>
    <w:rsid w:val="009A69C4"/>
    <w:rsid w:val="009B4BF1"/>
    <w:rsid w:val="009B50BE"/>
    <w:rsid w:val="009C1D32"/>
    <w:rsid w:val="009C2161"/>
    <w:rsid w:val="009E56BC"/>
    <w:rsid w:val="009E6159"/>
    <w:rsid w:val="009E7FF4"/>
    <w:rsid w:val="009F35EC"/>
    <w:rsid w:val="00A0222B"/>
    <w:rsid w:val="00A0229E"/>
    <w:rsid w:val="00A05ACF"/>
    <w:rsid w:val="00A110FA"/>
    <w:rsid w:val="00A17FFE"/>
    <w:rsid w:val="00A20F00"/>
    <w:rsid w:val="00A21285"/>
    <w:rsid w:val="00A21B70"/>
    <w:rsid w:val="00A2305E"/>
    <w:rsid w:val="00A247CA"/>
    <w:rsid w:val="00A3142C"/>
    <w:rsid w:val="00A31B7D"/>
    <w:rsid w:val="00A36504"/>
    <w:rsid w:val="00A44F9D"/>
    <w:rsid w:val="00A507A1"/>
    <w:rsid w:val="00A50E26"/>
    <w:rsid w:val="00A50E4A"/>
    <w:rsid w:val="00A52C7C"/>
    <w:rsid w:val="00A559EA"/>
    <w:rsid w:val="00A56A36"/>
    <w:rsid w:val="00A57954"/>
    <w:rsid w:val="00A613CD"/>
    <w:rsid w:val="00A614EF"/>
    <w:rsid w:val="00A62758"/>
    <w:rsid w:val="00A73878"/>
    <w:rsid w:val="00A82735"/>
    <w:rsid w:val="00A83AE2"/>
    <w:rsid w:val="00A845D3"/>
    <w:rsid w:val="00A87DF2"/>
    <w:rsid w:val="00A90124"/>
    <w:rsid w:val="00A92A2D"/>
    <w:rsid w:val="00A942AA"/>
    <w:rsid w:val="00AA0507"/>
    <w:rsid w:val="00AA571E"/>
    <w:rsid w:val="00AA6B48"/>
    <w:rsid w:val="00AB06AF"/>
    <w:rsid w:val="00AB2B6D"/>
    <w:rsid w:val="00AB2DBC"/>
    <w:rsid w:val="00AB4175"/>
    <w:rsid w:val="00AC6663"/>
    <w:rsid w:val="00AC6D45"/>
    <w:rsid w:val="00AC7233"/>
    <w:rsid w:val="00AD0821"/>
    <w:rsid w:val="00AD5659"/>
    <w:rsid w:val="00AE0833"/>
    <w:rsid w:val="00AE17BB"/>
    <w:rsid w:val="00AE27F1"/>
    <w:rsid w:val="00AE65EC"/>
    <w:rsid w:val="00AE77C6"/>
    <w:rsid w:val="00AF003B"/>
    <w:rsid w:val="00AF0962"/>
    <w:rsid w:val="00AF1230"/>
    <w:rsid w:val="00AF1F9A"/>
    <w:rsid w:val="00AF2045"/>
    <w:rsid w:val="00AF68B2"/>
    <w:rsid w:val="00B00FCC"/>
    <w:rsid w:val="00B04F8F"/>
    <w:rsid w:val="00B052BA"/>
    <w:rsid w:val="00B07FC9"/>
    <w:rsid w:val="00B11088"/>
    <w:rsid w:val="00B1423E"/>
    <w:rsid w:val="00B14F85"/>
    <w:rsid w:val="00B16710"/>
    <w:rsid w:val="00B16DFD"/>
    <w:rsid w:val="00B21B23"/>
    <w:rsid w:val="00B249F9"/>
    <w:rsid w:val="00B24BB5"/>
    <w:rsid w:val="00B254C9"/>
    <w:rsid w:val="00B332CB"/>
    <w:rsid w:val="00B45C73"/>
    <w:rsid w:val="00B50027"/>
    <w:rsid w:val="00B507E3"/>
    <w:rsid w:val="00B50A21"/>
    <w:rsid w:val="00B510E9"/>
    <w:rsid w:val="00B56F8A"/>
    <w:rsid w:val="00B63C6A"/>
    <w:rsid w:val="00B6607B"/>
    <w:rsid w:val="00B8305E"/>
    <w:rsid w:val="00B92CD3"/>
    <w:rsid w:val="00B93380"/>
    <w:rsid w:val="00B93DB4"/>
    <w:rsid w:val="00BA1761"/>
    <w:rsid w:val="00BA3687"/>
    <w:rsid w:val="00BA3CAD"/>
    <w:rsid w:val="00BB517A"/>
    <w:rsid w:val="00BC54B5"/>
    <w:rsid w:val="00BC6416"/>
    <w:rsid w:val="00BC6605"/>
    <w:rsid w:val="00BC7551"/>
    <w:rsid w:val="00BC7A83"/>
    <w:rsid w:val="00BD0055"/>
    <w:rsid w:val="00BD428D"/>
    <w:rsid w:val="00BE25CC"/>
    <w:rsid w:val="00BE452B"/>
    <w:rsid w:val="00C07BB2"/>
    <w:rsid w:val="00C1198B"/>
    <w:rsid w:val="00C12DA1"/>
    <w:rsid w:val="00C12E5A"/>
    <w:rsid w:val="00C17932"/>
    <w:rsid w:val="00C235D3"/>
    <w:rsid w:val="00C24173"/>
    <w:rsid w:val="00C2643B"/>
    <w:rsid w:val="00C265C5"/>
    <w:rsid w:val="00C27268"/>
    <w:rsid w:val="00C27E2D"/>
    <w:rsid w:val="00C30691"/>
    <w:rsid w:val="00C32B4F"/>
    <w:rsid w:val="00C4515D"/>
    <w:rsid w:val="00C45E14"/>
    <w:rsid w:val="00C52E9F"/>
    <w:rsid w:val="00C64BEA"/>
    <w:rsid w:val="00C71EA7"/>
    <w:rsid w:val="00C72BDB"/>
    <w:rsid w:val="00C8245F"/>
    <w:rsid w:val="00C82C91"/>
    <w:rsid w:val="00C867BB"/>
    <w:rsid w:val="00C86D02"/>
    <w:rsid w:val="00C87612"/>
    <w:rsid w:val="00C9091B"/>
    <w:rsid w:val="00C91AEE"/>
    <w:rsid w:val="00C92D71"/>
    <w:rsid w:val="00C946B5"/>
    <w:rsid w:val="00C97EBD"/>
    <w:rsid w:val="00C97F12"/>
    <w:rsid w:val="00CB2187"/>
    <w:rsid w:val="00CB78AC"/>
    <w:rsid w:val="00CC3B86"/>
    <w:rsid w:val="00CC6225"/>
    <w:rsid w:val="00CC718E"/>
    <w:rsid w:val="00CD5238"/>
    <w:rsid w:val="00CE00AA"/>
    <w:rsid w:val="00CF0598"/>
    <w:rsid w:val="00D023A6"/>
    <w:rsid w:val="00D0340A"/>
    <w:rsid w:val="00D06E08"/>
    <w:rsid w:val="00D11D93"/>
    <w:rsid w:val="00D1369D"/>
    <w:rsid w:val="00D14E44"/>
    <w:rsid w:val="00D204A7"/>
    <w:rsid w:val="00D265C9"/>
    <w:rsid w:val="00D3591D"/>
    <w:rsid w:val="00D36C7B"/>
    <w:rsid w:val="00D40919"/>
    <w:rsid w:val="00D51450"/>
    <w:rsid w:val="00D55615"/>
    <w:rsid w:val="00D57E2B"/>
    <w:rsid w:val="00D6279E"/>
    <w:rsid w:val="00D66ACC"/>
    <w:rsid w:val="00D70276"/>
    <w:rsid w:val="00D70B9B"/>
    <w:rsid w:val="00D8437F"/>
    <w:rsid w:val="00D8452C"/>
    <w:rsid w:val="00D8764D"/>
    <w:rsid w:val="00D90094"/>
    <w:rsid w:val="00D90C3C"/>
    <w:rsid w:val="00D93379"/>
    <w:rsid w:val="00DA0CEA"/>
    <w:rsid w:val="00DA50B7"/>
    <w:rsid w:val="00DA5E0A"/>
    <w:rsid w:val="00DA69BF"/>
    <w:rsid w:val="00DB5D43"/>
    <w:rsid w:val="00DB7D30"/>
    <w:rsid w:val="00DC3F37"/>
    <w:rsid w:val="00DC406F"/>
    <w:rsid w:val="00DC5D00"/>
    <w:rsid w:val="00DD20AF"/>
    <w:rsid w:val="00DD4620"/>
    <w:rsid w:val="00DD5D12"/>
    <w:rsid w:val="00DD5DCA"/>
    <w:rsid w:val="00DE0193"/>
    <w:rsid w:val="00DE0D9A"/>
    <w:rsid w:val="00DE2511"/>
    <w:rsid w:val="00DE3CC2"/>
    <w:rsid w:val="00DE3CE0"/>
    <w:rsid w:val="00DE4FA0"/>
    <w:rsid w:val="00DE63FA"/>
    <w:rsid w:val="00DF03C5"/>
    <w:rsid w:val="00DF0E78"/>
    <w:rsid w:val="00DF33B8"/>
    <w:rsid w:val="00E03FC1"/>
    <w:rsid w:val="00E115F0"/>
    <w:rsid w:val="00E11C7B"/>
    <w:rsid w:val="00E11E9E"/>
    <w:rsid w:val="00E1432B"/>
    <w:rsid w:val="00E16CB0"/>
    <w:rsid w:val="00E206C1"/>
    <w:rsid w:val="00E24450"/>
    <w:rsid w:val="00E26633"/>
    <w:rsid w:val="00E3283D"/>
    <w:rsid w:val="00E33E41"/>
    <w:rsid w:val="00E34768"/>
    <w:rsid w:val="00E40AB4"/>
    <w:rsid w:val="00E44A10"/>
    <w:rsid w:val="00E44BAB"/>
    <w:rsid w:val="00E50C72"/>
    <w:rsid w:val="00E5722C"/>
    <w:rsid w:val="00E57F78"/>
    <w:rsid w:val="00E64021"/>
    <w:rsid w:val="00E67A88"/>
    <w:rsid w:val="00E74AC8"/>
    <w:rsid w:val="00E751E7"/>
    <w:rsid w:val="00E80272"/>
    <w:rsid w:val="00E80A4F"/>
    <w:rsid w:val="00E81888"/>
    <w:rsid w:val="00E822EF"/>
    <w:rsid w:val="00E85E66"/>
    <w:rsid w:val="00E927FC"/>
    <w:rsid w:val="00E9403A"/>
    <w:rsid w:val="00E95A95"/>
    <w:rsid w:val="00E97F72"/>
    <w:rsid w:val="00EA07C1"/>
    <w:rsid w:val="00EA14F1"/>
    <w:rsid w:val="00EA4BAE"/>
    <w:rsid w:val="00EA50AD"/>
    <w:rsid w:val="00EA5272"/>
    <w:rsid w:val="00EB289F"/>
    <w:rsid w:val="00EB5E94"/>
    <w:rsid w:val="00EB74DB"/>
    <w:rsid w:val="00EE387C"/>
    <w:rsid w:val="00EE7BEA"/>
    <w:rsid w:val="00EF7797"/>
    <w:rsid w:val="00EF7BBA"/>
    <w:rsid w:val="00F02386"/>
    <w:rsid w:val="00F03CE5"/>
    <w:rsid w:val="00F044CB"/>
    <w:rsid w:val="00F05EF2"/>
    <w:rsid w:val="00F104EB"/>
    <w:rsid w:val="00F12A08"/>
    <w:rsid w:val="00F1454F"/>
    <w:rsid w:val="00F15B6C"/>
    <w:rsid w:val="00F175A7"/>
    <w:rsid w:val="00F22152"/>
    <w:rsid w:val="00F32AE7"/>
    <w:rsid w:val="00F34AAE"/>
    <w:rsid w:val="00F35C66"/>
    <w:rsid w:val="00F40668"/>
    <w:rsid w:val="00F41C34"/>
    <w:rsid w:val="00F43582"/>
    <w:rsid w:val="00F43821"/>
    <w:rsid w:val="00F43981"/>
    <w:rsid w:val="00F47E1C"/>
    <w:rsid w:val="00F52A72"/>
    <w:rsid w:val="00F574D8"/>
    <w:rsid w:val="00F662B2"/>
    <w:rsid w:val="00F77EC3"/>
    <w:rsid w:val="00F86B10"/>
    <w:rsid w:val="00F86B3D"/>
    <w:rsid w:val="00F913E0"/>
    <w:rsid w:val="00F92F71"/>
    <w:rsid w:val="00FA05D4"/>
    <w:rsid w:val="00FA05D5"/>
    <w:rsid w:val="00FA2C23"/>
    <w:rsid w:val="00FA36D7"/>
    <w:rsid w:val="00FB0530"/>
    <w:rsid w:val="00FC0D3C"/>
    <w:rsid w:val="00FC13B3"/>
    <w:rsid w:val="00FC2D02"/>
    <w:rsid w:val="00FD1E36"/>
    <w:rsid w:val="00FD4D86"/>
    <w:rsid w:val="00FD5BAF"/>
    <w:rsid w:val="00FD6153"/>
    <w:rsid w:val="00FD666B"/>
    <w:rsid w:val="00FE3A01"/>
    <w:rsid w:val="00FF0A93"/>
    <w:rsid w:val="00FF0C08"/>
    <w:rsid w:val="00FF3540"/>
    <w:rsid w:val="00FF6771"/>
    <w:rsid w:val="00FF7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6E6DCC"/>
  <w15:docId w15:val="{2B5A52F9-5CDD-47E1-8509-9F2C9AEFD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2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283D"/>
    <w:pPr>
      <w:widowControl w:val="0"/>
      <w:jc w:val="both"/>
    </w:pPr>
  </w:style>
  <w:style w:type="paragraph" w:styleId="1">
    <w:name w:val="heading 1"/>
    <w:next w:val="a0"/>
    <w:link w:val="10"/>
    <w:autoRedefine/>
    <w:uiPriority w:val="1"/>
    <w:qFormat/>
    <w:rsid w:val="00D0340A"/>
    <w:pPr>
      <w:keepNext/>
      <w:keepLines/>
      <w:pageBreakBefore/>
      <w:numPr>
        <w:numId w:val="2"/>
      </w:numPr>
      <w:spacing w:beforeLines="50" w:before="50" w:afterLines="50" w:after="50" w:line="360" w:lineRule="auto"/>
      <w:jc w:val="center"/>
      <w:outlineLvl w:val="0"/>
    </w:pPr>
    <w:rPr>
      <w:rFonts w:ascii="Times New Roman" w:eastAsia="黑体" w:hAnsi="Times New Roman" w:cs="Times New Roman"/>
      <w:bCs/>
      <w:kern w:val="0"/>
      <w:sz w:val="32"/>
      <w:szCs w:val="44"/>
    </w:rPr>
  </w:style>
  <w:style w:type="paragraph" w:styleId="2">
    <w:name w:val="heading 2"/>
    <w:next w:val="a0"/>
    <w:link w:val="20"/>
    <w:autoRedefine/>
    <w:uiPriority w:val="1"/>
    <w:qFormat/>
    <w:rsid w:val="00D0340A"/>
    <w:pPr>
      <w:keepNext/>
      <w:keepLines/>
      <w:numPr>
        <w:ilvl w:val="1"/>
        <w:numId w:val="2"/>
      </w:numPr>
      <w:spacing w:beforeLines="50" w:before="50" w:afterLines="50" w:after="50" w:line="360" w:lineRule="auto"/>
      <w:jc w:val="both"/>
      <w:outlineLvl w:val="1"/>
    </w:pPr>
    <w:rPr>
      <w:rFonts w:ascii="Times New Roman" w:eastAsia="黑体" w:hAnsi="Times New Roman" w:cs="Times New Roman"/>
      <w:bCs/>
      <w:sz w:val="28"/>
      <w:szCs w:val="32"/>
    </w:rPr>
  </w:style>
  <w:style w:type="paragraph" w:styleId="3">
    <w:name w:val="heading 3"/>
    <w:next w:val="a0"/>
    <w:link w:val="30"/>
    <w:autoRedefine/>
    <w:uiPriority w:val="1"/>
    <w:qFormat/>
    <w:rsid w:val="00D0340A"/>
    <w:pPr>
      <w:keepNext/>
      <w:keepLines/>
      <w:numPr>
        <w:ilvl w:val="2"/>
        <w:numId w:val="2"/>
      </w:numPr>
      <w:snapToGrid w:val="0"/>
      <w:spacing w:beforeLines="50" w:before="50" w:afterLines="50" w:after="50" w:line="360" w:lineRule="auto"/>
      <w:jc w:val="both"/>
      <w:outlineLvl w:val="2"/>
    </w:pPr>
    <w:rPr>
      <w:rFonts w:ascii="Times New Roman" w:eastAsia="黑体" w:hAnsi="Times New Roman" w:cs="Times New Roman"/>
      <w:bCs/>
      <w:color w:val="000000"/>
      <w:kern w:val="0"/>
      <w:sz w:val="24"/>
      <w:szCs w:val="24"/>
      <w:lang w:eastAsia="ar-SA"/>
    </w:rPr>
  </w:style>
  <w:style w:type="paragraph" w:styleId="4">
    <w:name w:val="heading 4"/>
    <w:next w:val="a0"/>
    <w:link w:val="40"/>
    <w:autoRedefine/>
    <w:uiPriority w:val="1"/>
    <w:qFormat/>
    <w:rsid w:val="00D0340A"/>
    <w:pPr>
      <w:keepNext/>
      <w:keepLines/>
      <w:numPr>
        <w:ilvl w:val="3"/>
        <w:numId w:val="2"/>
      </w:numPr>
      <w:spacing w:beforeLines="50" w:before="50" w:afterLines="50" w:after="50" w:line="360" w:lineRule="auto"/>
      <w:jc w:val="both"/>
      <w:outlineLvl w:val="3"/>
    </w:pPr>
    <w:rPr>
      <w:rFonts w:ascii="Times New Roman" w:eastAsia="宋体" w:hAnsi="Times New Roman" w:cs="Times New Roman"/>
      <w:b/>
      <w:bCs/>
      <w:sz w:val="24"/>
      <w:szCs w:val="28"/>
    </w:rPr>
  </w:style>
  <w:style w:type="paragraph" w:styleId="5">
    <w:name w:val="heading 5"/>
    <w:next w:val="a0"/>
    <w:link w:val="50"/>
    <w:autoRedefine/>
    <w:uiPriority w:val="1"/>
    <w:qFormat/>
    <w:rsid w:val="00D0340A"/>
    <w:pPr>
      <w:keepNext/>
      <w:keepLines/>
      <w:numPr>
        <w:ilvl w:val="4"/>
        <w:numId w:val="2"/>
      </w:numPr>
      <w:spacing w:beforeLines="50" w:before="50" w:afterLines="50" w:after="50" w:line="360" w:lineRule="auto"/>
      <w:outlineLvl w:val="4"/>
    </w:pPr>
    <w:rPr>
      <w:rFonts w:ascii="Times New Roman" w:eastAsia="宋体" w:hAnsi="Times New Roman" w:cs="Times New Roman"/>
      <w:bCs/>
      <w:sz w:val="24"/>
      <w:szCs w:val="28"/>
    </w:rPr>
  </w:style>
  <w:style w:type="paragraph" w:styleId="6">
    <w:name w:val="heading 6"/>
    <w:next w:val="a0"/>
    <w:link w:val="60"/>
    <w:autoRedefine/>
    <w:uiPriority w:val="1"/>
    <w:qFormat/>
    <w:rsid w:val="00D0340A"/>
    <w:pPr>
      <w:numPr>
        <w:ilvl w:val="5"/>
        <w:numId w:val="1"/>
      </w:numPr>
      <w:spacing w:beforeLines="50" w:before="50" w:afterLines="50" w:after="50" w:line="360" w:lineRule="auto"/>
      <w:ind w:firstLineChars="200" w:firstLine="200"/>
      <w:jc w:val="both"/>
      <w:outlineLvl w:val="5"/>
    </w:pPr>
    <w:rPr>
      <w:rFonts w:ascii="Times New Roman" w:eastAsia="宋体" w:hAnsi="Times New Roman" w:cs="Times New Roman"/>
      <w:bCs/>
      <w:sz w:val="24"/>
      <w:szCs w:val="24"/>
    </w:rPr>
  </w:style>
  <w:style w:type="paragraph" w:styleId="7">
    <w:name w:val="heading 7"/>
    <w:next w:val="a0"/>
    <w:link w:val="70"/>
    <w:autoRedefine/>
    <w:uiPriority w:val="2"/>
    <w:unhideWhenUsed/>
    <w:qFormat/>
    <w:rsid w:val="00D0340A"/>
    <w:pPr>
      <w:keepNext/>
      <w:keepLines/>
      <w:numPr>
        <w:ilvl w:val="6"/>
        <w:numId w:val="2"/>
      </w:numPr>
      <w:spacing w:beforeLines="50" w:before="50" w:afterLines="50" w:after="50" w:line="360" w:lineRule="auto"/>
      <w:outlineLvl w:val="6"/>
    </w:pPr>
    <w:rPr>
      <w:rFonts w:ascii="Times New Roman" w:eastAsia="宋体" w:hAnsi="Times New Roman" w:cs="Times New Roman"/>
      <w:bCs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1"/>
    <w:rsid w:val="00E3283D"/>
    <w:rPr>
      <w:rFonts w:ascii="Times New Roman" w:eastAsia="黑体" w:hAnsi="Times New Roman" w:cs="Times New Roman"/>
      <w:bCs/>
      <w:kern w:val="0"/>
      <w:sz w:val="32"/>
      <w:szCs w:val="44"/>
    </w:rPr>
  </w:style>
  <w:style w:type="paragraph" w:styleId="a0">
    <w:name w:val="Normal Indent"/>
    <w:autoRedefine/>
    <w:qFormat/>
    <w:rsid w:val="00003434"/>
    <w:pPr>
      <w:spacing w:beforeLines="50" w:before="50" w:line="360" w:lineRule="auto"/>
      <w:ind w:firstLineChars="200" w:firstLine="200"/>
      <w:jc w:val="both"/>
    </w:pPr>
    <w:rPr>
      <w:rFonts w:ascii="Times New Roman" w:eastAsia="宋体" w:hAnsi="Times New Roman" w:cs="Times New Roman"/>
      <w:sz w:val="24"/>
      <w:szCs w:val="23"/>
    </w:rPr>
  </w:style>
  <w:style w:type="character" w:customStyle="1" w:styleId="20">
    <w:name w:val="标题 2 字符"/>
    <w:basedOn w:val="a1"/>
    <w:link w:val="2"/>
    <w:uiPriority w:val="1"/>
    <w:rsid w:val="00DC5D00"/>
    <w:rPr>
      <w:rFonts w:ascii="Times New Roman" w:eastAsia="黑体" w:hAnsi="Times New Roman" w:cs="Times New Roman"/>
      <w:bCs/>
      <w:sz w:val="28"/>
      <w:szCs w:val="32"/>
    </w:rPr>
  </w:style>
  <w:style w:type="character" w:customStyle="1" w:styleId="30">
    <w:name w:val="标题 3 字符"/>
    <w:basedOn w:val="a1"/>
    <w:link w:val="3"/>
    <w:uiPriority w:val="1"/>
    <w:rsid w:val="00DC5D00"/>
    <w:rPr>
      <w:rFonts w:ascii="Times New Roman" w:eastAsia="黑体" w:hAnsi="Times New Roman" w:cs="Times New Roman"/>
      <w:bCs/>
      <w:color w:val="000000"/>
      <w:kern w:val="0"/>
      <w:sz w:val="24"/>
      <w:szCs w:val="24"/>
      <w:lang w:eastAsia="ar-SA"/>
    </w:rPr>
  </w:style>
  <w:style w:type="character" w:customStyle="1" w:styleId="40">
    <w:name w:val="标题 4 字符"/>
    <w:basedOn w:val="a1"/>
    <w:link w:val="4"/>
    <w:uiPriority w:val="1"/>
    <w:rsid w:val="00DC5D00"/>
    <w:rPr>
      <w:rFonts w:ascii="Times New Roman" w:eastAsia="宋体" w:hAnsi="Times New Roman" w:cs="Times New Roman"/>
      <w:b/>
      <w:bCs/>
      <w:sz w:val="24"/>
      <w:szCs w:val="28"/>
    </w:rPr>
  </w:style>
  <w:style w:type="character" w:customStyle="1" w:styleId="50">
    <w:name w:val="标题 5 字符"/>
    <w:basedOn w:val="a1"/>
    <w:link w:val="5"/>
    <w:uiPriority w:val="1"/>
    <w:rsid w:val="00252422"/>
    <w:rPr>
      <w:rFonts w:ascii="Times New Roman" w:eastAsia="宋体" w:hAnsi="Times New Roman" w:cs="Times New Roman"/>
      <w:bCs/>
      <w:sz w:val="24"/>
      <w:szCs w:val="28"/>
    </w:rPr>
  </w:style>
  <w:style w:type="character" w:customStyle="1" w:styleId="60">
    <w:name w:val="标题 6 字符"/>
    <w:basedOn w:val="a1"/>
    <w:link w:val="6"/>
    <w:uiPriority w:val="1"/>
    <w:rsid w:val="00D0340A"/>
    <w:rPr>
      <w:rFonts w:ascii="Times New Roman" w:eastAsia="宋体" w:hAnsi="Times New Roman" w:cs="Times New Roman"/>
      <w:bCs/>
      <w:sz w:val="24"/>
      <w:szCs w:val="24"/>
    </w:rPr>
  </w:style>
  <w:style w:type="character" w:customStyle="1" w:styleId="70">
    <w:name w:val="标题 7 字符"/>
    <w:basedOn w:val="a1"/>
    <w:link w:val="7"/>
    <w:uiPriority w:val="2"/>
    <w:rsid w:val="008E4294"/>
    <w:rPr>
      <w:rFonts w:ascii="Times New Roman" w:eastAsia="宋体" w:hAnsi="Times New Roman" w:cs="Times New Roman"/>
      <w:bCs/>
      <w:sz w:val="24"/>
      <w:szCs w:val="24"/>
    </w:rPr>
  </w:style>
  <w:style w:type="paragraph" w:customStyle="1" w:styleId="a4">
    <w:name w:val="表格后说明"/>
    <w:next w:val="a0"/>
    <w:autoRedefine/>
    <w:uiPriority w:val="3"/>
    <w:qFormat/>
    <w:rsid w:val="00F03CE5"/>
    <w:pPr>
      <w:jc w:val="both"/>
    </w:pPr>
    <w:rPr>
      <w:rFonts w:ascii="Times New Roman" w:eastAsia="宋体" w:hAnsi="Times New Roman" w:cs="Times New Roman"/>
      <w:szCs w:val="24"/>
    </w:rPr>
  </w:style>
  <w:style w:type="paragraph" w:customStyle="1" w:styleId="a5">
    <w:name w:val="表格前单位"/>
    <w:next w:val="a0"/>
    <w:autoRedefine/>
    <w:uiPriority w:val="2"/>
    <w:qFormat/>
    <w:rsid w:val="00F03CE5"/>
    <w:pPr>
      <w:keepNext/>
      <w:jc w:val="right"/>
    </w:pPr>
    <w:rPr>
      <w:rFonts w:ascii="Times New Roman" w:eastAsia="宋体" w:hAnsi="Times New Roman" w:cs="Times New Roman"/>
      <w:szCs w:val="24"/>
    </w:rPr>
  </w:style>
  <w:style w:type="table" w:customStyle="1" w:styleId="a6">
    <w:name w:val="报告表格"/>
    <w:basedOn w:val="a2"/>
    <w:uiPriority w:val="99"/>
    <w:rsid w:val="00F22152"/>
    <w:rPr>
      <w:rFonts w:ascii="Times New Roman" w:eastAsia="宋体" w:hAnsi="Times New Roman"/>
      <w:sz w:val="18"/>
    </w:rPr>
    <w:tblPr/>
  </w:style>
  <w:style w:type="paragraph" w:styleId="a7">
    <w:name w:val="header"/>
    <w:basedOn w:val="a"/>
    <w:link w:val="a8"/>
    <w:uiPriority w:val="99"/>
    <w:unhideWhenUsed/>
    <w:rsid w:val="00DC406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1"/>
    <w:link w:val="a7"/>
    <w:uiPriority w:val="99"/>
    <w:rsid w:val="00DC406F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C406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1"/>
    <w:link w:val="a9"/>
    <w:uiPriority w:val="99"/>
    <w:rsid w:val="00DC406F"/>
    <w:rPr>
      <w:sz w:val="18"/>
      <w:szCs w:val="18"/>
    </w:rPr>
  </w:style>
  <w:style w:type="table" w:styleId="ab">
    <w:name w:val="Table Grid"/>
    <w:basedOn w:val="a2"/>
    <w:uiPriority w:val="39"/>
    <w:rsid w:val="00DE3C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semiHidden/>
    <w:unhideWhenUsed/>
    <w:rsid w:val="00DE3CC2"/>
    <w:rPr>
      <w:sz w:val="18"/>
      <w:szCs w:val="18"/>
    </w:rPr>
  </w:style>
  <w:style w:type="character" w:customStyle="1" w:styleId="ad">
    <w:name w:val="批注框文本 字符"/>
    <w:basedOn w:val="a1"/>
    <w:link w:val="ac"/>
    <w:uiPriority w:val="99"/>
    <w:semiHidden/>
    <w:rsid w:val="00DE3CC2"/>
    <w:rPr>
      <w:sz w:val="18"/>
      <w:szCs w:val="18"/>
    </w:rPr>
  </w:style>
  <w:style w:type="paragraph" w:styleId="ae">
    <w:name w:val="List Paragraph"/>
    <w:basedOn w:val="a"/>
    <w:uiPriority w:val="34"/>
    <w:qFormat/>
    <w:rsid w:val="005B00AC"/>
    <w:pPr>
      <w:ind w:firstLineChars="200" w:firstLine="420"/>
    </w:pPr>
  </w:style>
  <w:style w:type="character" w:styleId="af">
    <w:name w:val="annotation reference"/>
    <w:basedOn w:val="a1"/>
    <w:uiPriority w:val="99"/>
    <w:semiHidden/>
    <w:unhideWhenUsed/>
    <w:rsid w:val="001A7949"/>
    <w:rPr>
      <w:sz w:val="21"/>
      <w:szCs w:val="21"/>
    </w:rPr>
  </w:style>
  <w:style w:type="paragraph" w:styleId="af0">
    <w:name w:val="annotation text"/>
    <w:basedOn w:val="a"/>
    <w:link w:val="af1"/>
    <w:uiPriority w:val="99"/>
    <w:unhideWhenUsed/>
    <w:rsid w:val="001A7949"/>
    <w:pPr>
      <w:jc w:val="left"/>
    </w:pPr>
  </w:style>
  <w:style w:type="character" w:customStyle="1" w:styleId="af1">
    <w:name w:val="批注文字 字符"/>
    <w:basedOn w:val="a1"/>
    <w:link w:val="af0"/>
    <w:uiPriority w:val="99"/>
    <w:rsid w:val="001A7949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1225BA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1225BA"/>
    <w:rPr>
      <w:b/>
      <w:bCs/>
    </w:rPr>
  </w:style>
  <w:style w:type="paragraph" w:styleId="af4">
    <w:name w:val="Revision"/>
    <w:hidden/>
    <w:uiPriority w:val="99"/>
    <w:semiHidden/>
    <w:rsid w:val="00274A55"/>
  </w:style>
  <w:style w:type="character" w:customStyle="1" w:styleId="markedcontent">
    <w:name w:val="markedcontent"/>
    <w:basedOn w:val="a1"/>
    <w:rsid w:val="0070355E"/>
  </w:style>
  <w:style w:type="character" w:customStyle="1" w:styleId="fontstyle01">
    <w:name w:val="fontstyle01"/>
    <w:basedOn w:val="a1"/>
    <w:rsid w:val="00B332CB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1"/>
    <w:rsid w:val="00B332CB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a1"/>
    <w:rsid w:val="00AE77C6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CF50A7-DFFE-43A4-B970-BACC93F9F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35</Words>
  <Characters>2485</Characters>
  <Application>Microsoft Office Word</Application>
  <DocSecurity>0</DocSecurity>
  <Lines>20</Lines>
  <Paragraphs>5</Paragraphs>
  <ScaleCrop>false</ScaleCrop>
  <Company/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赵泽坤</dc:creator>
  <cp:lastModifiedBy>李瑞琪</cp:lastModifiedBy>
  <cp:revision>7</cp:revision>
  <cp:lastPrinted>2023-02-17T10:00:00Z</cp:lastPrinted>
  <dcterms:created xsi:type="dcterms:W3CDTF">2026-05-06T05:51:00Z</dcterms:created>
  <dcterms:modified xsi:type="dcterms:W3CDTF">2026-05-06T08:40:00Z</dcterms:modified>
</cp:coreProperties>
</file>